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1214F" w14:textId="77777777" w:rsidR="00010918" w:rsidRPr="00010918" w:rsidRDefault="00010918" w:rsidP="00010918">
      <w:r w:rsidRPr="00010918">
        <w:t>How to manage your group through MyApps:</w:t>
      </w:r>
    </w:p>
    <w:p w14:paraId="4097C717" w14:textId="77777777" w:rsidR="00010918" w:rsidRPr="00010918" w:rsidRDefault="00010918" w:rsidP="00010918"/>
    <w:p w14:paraId="19BD8CB5" w14:textId="77777777" w:rsidR="00010918" w:rsidRPr="00010918" w:rsidRDefault="00010918" w:rsidP="00010918">
      <w:r w:rsidRPr="00010918">
        <w:t>Open MyApps through a web browser:</w:t>
      </w:r>
    </w:p>
    <w:p w14:paraId="17CBBCF2" w14:textId="77777777" w:rsidR="00010918" w:rsidRPr="00010918" w:rsidRDefault="00010918" w:rsidP="00010918">
      <w:pPr>
        <w:numPr>
          <w:ilvl w:val="0"/>
          <w:numId w:val="9"/>
        </w:numPr>
      </w:pPr>
      <w:hyperlink r:id="rId11" w:history="1">
        <w:r w:rsidRPr="00010918">
          <w:rPr>
            <w:rStyle w:val="Hyperlink"/>
          </w:rPr>
          <w:t>https://myapplications.microsoft.com/</w:t>
        </w:r>
      </w:hyperlink>
    </w:p>
    <w:p w14:paraId="7E1C446F" w14:textId="77777777" w:rsidR="00010918" w:rsidRPr="00010918" w:rsidRDefault="00010918" w:rsidP="00010918">
      <w:r w:rsidRPr="00010918">
        <w:t xml:space="preserve">Click the drop-down arrow next to My Apps In the upper left corner of the MyApps </w:t>
      </w:r>
      <w:proofErr w:type="gramStart"/>
      <w:r w:rsidRPr="00010918">
        <w:t>homepage</w:t>
      </w:r>
      <w:proofErr w:type="gramEnd"/>
    </w:p>
    <w:p w14:paraId="1D7A6331" w14:textId="77777777" w:rsidR="00010918" w:rsidRPr="00010918" w:rsidRDefault="00010918" w:rsidP="00010918">
      <w:pPr>
        <w:numPr>
          <w:ilvl w:val="0"/>
          <w:numId w:val="9"/>
        </w:numPr>
      </w:pPr>
      <w:r w:rsidRPr="00010918">
        <w:t>Then click My Groups</w:t>
      </w:r>
    </w:p>
    <w:p w14:paraId="27A05447" w14:textId="6BB73C00" w:rsidR="00E82BE4" w:rsidRDefault="007B0675" w:rsidP="00AC35F4">
      <w:r>
        <w:rPr>
          <w:noProof/>
        </w:rPr>
        <w:drawing>
          <wp:inline distT="0" distB="0" distL="0" distR="0" wp14:anchorId="6F85C502" wp14:editId="3A0ED0DA">
            <wp:extent cx="8229600" cy="3692024"/>
            <wp:effectExtent l="0" t="0" r="0" b="3810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69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DB32" w14:textId="77777777" w:rsidR="007B0675" w:rsidRDefault="007B0675" w:rsidP="00AC35F4"/>
    <w:p w14:paraId="344AA048" w14:textId="77777777" w:rsidR="00B65AA3" w:rsidRPr="00B65AA3" w:rsidRDefault="00B65AA3" w:rsidP="00B65AA3">
      <w:pPr>
        <w:spacing w:after="160" w:line="259" w:lineRule="auto"/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</w:pPr>
      <w:r w:rsidRPr="00B65AA3"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  <w:t>Once you select My Groups from the dropdown, a new page will open.</w:t>
      </w:r>
    </w:p>
    <w:p w14:paraId="2DF3B443" w14:textId="77777777" w:rsidR="00B65AA3" w:rsidRPr="00B65AA3" w:rsidRDefault="00B65AA3" w:rsidP="00B65AA3">
      <w:pPr>
        <w:spacing w:after="160" w:line="259" w:lineRule="auto"/>
        <w:rPr>
          <w:rFonts w:ascii="Calibri" w:eastAsia="Calibri" w:hAnsi="Calibri" w:cs="Times New Roman"/>
          <w:b/>
          <w:bCs/>
          <w:kern w:val="2"/>
          <w:sz w:val="22"/>
          <w:szCs w:val="22"/>
          <w14:ligatures w14:val="standardContextual"/>
        </w:rPr>
      </w:pPr>
      <w:r w:rsidRPr="00B65AA3"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  <w:t xml:space="preserve">This will display a column titled:  </w:t>
      </w:r>
      <w:r w:rsidRPr="00B65AA3">
        <w:rPr>
          <w:rFonts w:ascii="Calibri" w:eastAsia="Calibri" w:hAnsi="Calibri" w:cs="Times New Roman"/>
          <w:b/>
          <w:bCs/>
          <w:kern w:val="2"/>
          <w:sz w:val="22"/>
          <w:szCs w:val="22"/>
          <w14:ligatures w14:val="standardContextual"/>
        </w:rPr>
        <w:t>Groups I own.</w:t>
      </w:r>
    </w:p>
    <w:p w14:paraId="79573A77" w14:textId="77777777" w:rsidR="00B65AA3" w:rsidRPr="00B65AA3" w:rsidRDefault="00B65AA3" w:rsidP="00B65AA3">
      <w:pPr>
        <w:numPr>
          <w:ilvl w:val="0"/>
          <w:numId w:val="9"/>
        </w:numPr>
        <w:spacing w:after="160" w:line="259" w:lineRule="auto"/>
        <w:contextualSpacing/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</w:pPr>
      <w:r w:rsidRPr="00B65AA3"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  <w:t>Click on the group you would like to modify.</w:t>
      </w:r>
    </w:p>
    <w:p w14:paraId="226AD60D" w14:textId="77777777" w:rsidR="00B65AA3" w:rsidRPr="00B65AA3" w:rsidRDefault="00B65AA3" w:rsidP="00B65AA3">
      <w:pPr>
        <w:numPr>
          <w:ilvl w:val="0"/>
          <w:numId w:val="9"/>
        </w:numPr>
        <w:spacing w:after="160" w:line="259" w:lineRule="auto"/>
        <w:contextualSpacing/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</w:pPr>
      <w:r w:rsidRPr="00B65AA3"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  <w:t xml:space="preserve">A properties page will open on the group.  </w:t>
      </w:r>
    </w:p>
    <w:p w14:paraId="77A27D12" w14:textId="77777777" w:rsidR="00B65AA3" w:rsidRPr="00B65AA3" w:rsidRDefault="00B65AA3" w:rsidP="00B65AA3">
      <w:pPr>
        <w:numPr>
          <w:ilvl w:val="0"/>
          <w:numId w:val="9"/>
        </w:numPr>
        <w:spacing w:after="160" w:line="259" w:lineRule="auto"/>
        <w:contextualSpacing/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</w:pPr>
      <w:r w:rsidRPr="00B65AA3">
        <w:rPr>
          <w:rFonts w:ascii="Calibri" w:eastAsia="Calibri" w:hAnsi="Calibri" w:cs="Times New Roman"/>
          <w:kern w:val="2"/>
          <w:sz w:val="22"/>
          <w:szCs w:val="22"/>
          <w14:ligatures w14:val="standardContextual"/>
        </w:rPr>
        <w:t xml:space="preserve">On the right-hand side, the Members list will be displayed.  </w:t>
      </w:r>
    </w:p>
    <w:p w14:paraId="7A612453" w14:textId="212CA2ED" w:rsidR="007B0675" w:rsidRDefault="00160157" w:rsidP="00AC35F4">
      <w:pPr>
        <w:rPr>
          <w:noProof/>
        </w:rPr>
      </w:pPr>
      <w:r w:rsidRPr="007D2A3D">
        <w:rPr>
          <w:noProof/>
        </w:rPr>
        <w:drawing>
          <wp:inline distT="0" distB="0" distL="0" distR="0" wp14:anchorId="487322E2" wp14:editId="5935D6E3">
            <wp:extent cx="8229600" cy="2353990"/>
            <wp:effectExtent l="0" t="0" r="0" b="825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3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E9AA" w14:textId="77777777" w:rsidR="00160157" w:rsidRDefault="00160157" w:rsidP="00160157">
      <w:pPr>
        <w:rPr>
          <w:noProof/>
        </w:rPr>
      </w:pPr>
    </w:p>
    <w:p w14:paraId="3AE04D91" w14:textId="2890C379" w:rsidR="00160157" w:rsidRDefault="00160157" w:rsidP="00160157">
      <w:pPr>
        <w:rPr>
          <w:noProof/>
        </w:rPr>
      </w:pPr>
    </w:p>
    <w:p w14:paraId="43D61EB9" w14:textId="77777777" w:rsidR="004022A5" w:rsidRDefault="004022A5" w:rsidP="00160157">
      <w:pPr>
        <w:rPr>
          <w:noProof/>
        </w:rPr>
      </w:pPr>
    </w:p>
    <w:p w14:paraId="01DBAF20" w14:textId="77777777" w:rsidR="004022A5" w:rsidRDefault="004022A5" w:rsidP="00160157">
      <w:pPr>
        <w:rPr>
          <w:noProof/>
        </w:rPr>
      </w:pPr>
    </w:p>
    <w:p w14:paraId="3EBBEF37" w14:textId="77777777" w:rsidR="004022A5" w:rsidRDefault="004022A5" w:rsidP="00160157">
      <w:pPr>
        <w:rPr>
          <w:noProof/>
        </w:rPr>
      </w:pPr>
    </w:p>
    <w:p w14:paraId="66F6384D" w14:textId="77777777" w:rsidR="004022A5" w:rsidRDefault="004022A5" w:rsidP="00160157">
      <w:pPr>
        <w:rPr>
          <w:noProof/>
        </w:rPr>
      </w:pPr>
    </w:p>
    <w:p w14:paraId="7C2F8085" w14:textId="77777777" w:rsidR="004022A5" w:rsidRDefault="004022A5" w:rsidP="00160157">
      <w:pPr>
        <w:rPr>
          <w:noProof/>
        </w:rPr>
      </w:pPr>
    </w:p>
    <w:p w14:paraId="6A5F4B45" w14:textId="77777777" w:rsidR="004022A5" w:rsidRDefault="004022A5" w:rsidP="00160157">
      <w:pPr>
        <w:rPr>
          <w:noProof/>
        </w:rPr>
      </w:pPr>
    </w:p>
    <w:p w14:paraId="61313D61" w14:textId="77777777" w:rsidR="0026523F" w:rsidRDefault="0026523F" w:rsidP="0026523F">
      <w:r>
        <w:t>If you need to add a member:</w:t>
      </w:r>
    </w:p>
    <w:p w14:paraId="390CA315" w14:textId="77777777" w:rsidR="0026523F" w:rsidRDefault="0026523F" w:rsidP="0026523F">
      <w:pPr>
        <w:pStyle w:val="ListParagraph"/>
        <w:numPr>
          <w:ilvl w:val="0"/>
          <w:numId w:val="9"/>
        </w:numPr>
      </w:pPr>
      <w:r>
        <w:t xml:space="preserve">Select the + sign in the upper </w:t>
      </w:r>
      <w:proofErr w:type="gramStart"/>
      <w:r>
        <w:t>right hand</w:t>
      </w:r>
      <w:proofErr w:type="gramEnd"/>
      <w:r>
        <w:t xml:space="preserve"> corner and search the user by name or email</w:t>
      </w:r>
    </w:p>
    <w:p w14:paraId="34D9253C" w14:textId="77777777" w:rsidR="0026523F" w:rsidRPr="007D2A3D" w:rsidRDefault="0026523F" w:rsidP="0026523F">
      <w:pPr>
        <w:pStyle w:val="ListParagraph"/>
        <w:numPr>
          <w:ilvl w:val="0"/>
          <w:numId w:val="9"/>
        </w:numPr>
        <w:rPr>
          <w:b/>
          <w:bCs/>
        </w:rPr>
      </w:pPr>
      <w:r>
        <w:t xml:space="preserve">Click on the name of the person then select </w:t>
      </w:r>
      <w:proofErr w:type="gramStart"/>
      <w:r w:rsidRPr="007D2A3D">
        <w:rPr>
          <w:b/>
          <w:bCs/>
        </w:rPr>
        <w:t>Add</w:t>
      </w:r>
      <w:proofErr w:type="gramEnd"/>
    </w:p>
    <w:p w14:paraId="3C7354D6" w14:textId="5A54575E" w:rsidR="004022A5" w:rsidRDefault="007A0F12" w:rsidP="00160157">
      <w:r w:rsidRPr="007D2A3D">
        <w:rPr>
          <w:noProof/>
        </w:rPr>
        <w:drawing>
          <wp:inline distT="0" distB="0" distL="0" distR="0" wp14:anchorId="70A890D4" wp14:editId="0DC9137F">
            <wp:extent cx="2962275" cy="2159662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4418" cy="216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42507" w14:textId="77777777" w:rsidR="00DF1A83" w:rsidRDefault="00DF1A83" w:rsidP="00160157"/>
    <w:p w14:paraId="14B1862E" w14:textId="77777777" w:rsidR="00BA4BCA" w:rsidRDefault="00BA4BCA" w:rsidP="00BA4BCA"/>
    <w:p w14:paraId="24B8FE1A" w14:textId="77777777" w:rsidR="00BA4BCA" w:rsidRDefault="00BA4BCA" w:rsidP="00BA4BCA"/>
    <w:p w14:paraId="52B20837" w14:textId="77777777" w:rsidR="00BA4BCA" w:rsidRDefault="00BA4BCA" w:rsidP="00BA4BCA"/>
    <w:p w14:paraId="691DEAE4" w14:textId="77777777" w:rsidR="00BA4BCA" w:rsidRDefault="00BA4BCA" w:rsidP="00BA4BCA"/>
    <w:p w14:paraId="2B9E4DF3" w14:textId="77777777" w:rsidR="00BA4BCA" w:rsidRDefault="00BA4BCA" w:rsidP="00BA4BCA"/>
    <w:p w14:paraId="586430EC" w14:textId="77777777" w:rsidR="00BA4BCA" w:rsidRDefault="00BA4BCA" w:rsidP="00BA4BCA"/>
    <w:p w14:paraId="51BC8625" w14:textId="77777777" w:rsidR="00BA4BCA" w:rsidRDefault="00BA4BCA" w:rsidP="00BA4BCA"/>
    <w:p w14:paraId="0008563B" w14:textId="77777777" w:rsidR="00BA4BCA" w:rsidRDefault="00BA4BCA" w:rsidP="00BA4BCA"/>
    <w:p w14:paraId="7D1DDD97" w14:textId="77777777" w:rsidR="00BA4BCA" w:rsidRDefault="00BA4BCA" w:rsidP="00BA4BCA"/>
    <w:p w14:paraId="6B1DA33B" w14:textId="77777777" w:rsidR="00BA4BCA" w:rsidRDefault="00BA4BCA" w:rsidP="00BA4BCA"/>
    <w:p w14:paraId="308F7B6A" w14:textId="6B0BFB27" w:rsidR="00BA4BCA" w:rsidRDefault="00BA4BCA" w:rsidP="00BA4BCA">
      <w:r>
        <w:t>To remove a user:</w:t>
      </w:r>
    </w:p>
    <w:p w14:paraId="0B7E68A7" w14:textId="77777777" w:rsidR="00BA4BCA" w:rsidRDefault="00BA4BCA" w:rsidP="00BA4BCA">
      <w:pPr>
        <w:pStyle w:val="ListParagraph"/>
        <w:numPr>
          <w:ilvl w:val="0"/>
          <w:numId w:val="10"/>
        </w:numPr>
      </w:pPr>
      <w:r>
        <w:t xml:space="preserve">Click the three dots at the end of the users </w:t>
      </w:r>
      <w:proofErr w:type="gramStart"/>
      <w:r>
        <w:t>name</w:t>
      </w:r>
      <w:proofErr w:type="gramEnd"/>
    </w:p>
    <w:p w14:paraId="0B818BAA" w14:textId="77777777" w:rsidR="00BA4BCA" w:rsidRDefault="00BA4BCA" w:rsidP="00BA4BCA">
      <w:pPr>
        <w:pStyle w:val="ListParagraph"/>
        <w:numPr>
          <w:ilvl w:val="0"/>
          <w:numId w:val="10"/>
        </w:numPr>
      </w:pPr>
      <w:r>
        <w:t xml:space="preserve">Select Remove </w:t>
      </w:r>
      <w:proofErr w:type="gramStart"/>
      <w:r>
        <w:t>member</w:t>
      </w:r>
      <w:proofErr w:type="gramEnd"/>
    </w:p>
    <w:p w14:paraId="22832EE7" w14:textId="77777777" w:rsidR="00DF1A83" w:rsidRDefault="00DF1A83" w:rsidP="00160157"/>
    <w:p w14:paraId="7A296197" w14:textId="2091CD6D" w:rsidR="00DF1A83" w:rsidRPr="00160157" w:rsidRDefault="00DF1A83" w:rsidP="00160157">
      <w:r w:rsidRPr="007D2A3D">
        <w:rPr>
          <w:noProof/>
        </w:rPr>
        <w:drawing>
          <wp:inline distT="0" distB="0" distL="0" distR="0" wp14:anchorId="148293E9" wp14:editId="707105CB">
            <wp:extent cx="3873699" cy="2076557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1A83" w:rsidRPr="00160157" w:rsidSect="00AC35F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 w:code="1"/>
      <w:pgMar w:top="1008" w:right="1872" w:bottom="1008" w:left="100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B9D1F" w14:textId="77777777" w:rsidR="00EA52A1" w:rsidRDefault="00EA52A1" w:rsidP="005341EF">
      <w:r>
        <w:separator/>
      </w:r>
    </w:p>
  </w:endnote>
  <w:endnote w:type="continuationSeparator" w:id="0">
    <w:p w14:paraId="63641814" w14:textId="77777777" w:rsidR="00EA52A1" w:rsidRDefault="00EA52A1" w:rsidP="005341EF">
      <w:r>
        <w:continuationSeparator/>
      </w:r>
    </w:p>
  </w:endnote>
  <w:endnote w:type="continuationNotice" w:id="1">
    <w:p w14:paraId="25F7D533" w14:textId="77777777" w:rsidR="00EA52A1" w:rsidRDefault="00EA52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aanana">
    <w:charset w:val="B1"/>
    <w:family w:val="auto"/>
    <w:pitch w:val="variable"/>
    <w:sig w:usb0="80000843" w:usb1="40000002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C1DF1" w14:textId="77777777" w:rsidR="00A01962" w:rsidRDefault="00A019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E951" w14:textId="0C845330" w:rsidR="005341EF" w:rsidRDefault="007054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EE97D1C" wp14:editId="18173B26">
              <wp:simplePos x="0" y="0"/>
              <wp:positionH relativeFrom="column">
                <wp:posOffset>-201930</wp:posOffset>
              </wp:positionH>
              <wp:positionV relativeFrom="paragraph">
                <wp:posOffset>109855</wp:posOffset>
              </wp:positionV>
              <wp:extent cx="6886575" cy="266700"/>
              <wp:effectExtent l="0" t="0" r="9525" b="0"/>
              <wp:wrapNone/>
              <wp:docPr id="14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865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76B3F0" w14:textId="4B782337" w:rsidR="00705459" w:rsidRPr="008C79A4" w:rsidRDefault="00435054" w:rsidP="008C79A4">
                          <w:pPr>
                            <w:pStyle w:val="Footer"/>
                            <w:jc w:val="center"/>
                            <w:rPr>
                              <w:rFonts w:ascii="Roboto" w:hAnsi="Roboto" w:cs="Arial"/>
                              <w:sz w:val="22"/>
                              <w:szCs w:val="22"/>
                            </w:rPr>
                          </w:pPr>
                          <w:r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XXXX</w:t>
                          </w:r>
                          <w:r w:rsidR="00953EE4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-</w:t>
                          </w:r>
                          <w:r w:rsidR="00AF565A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WI</w:t>
                          </w:r>
                          <w:r w:rsidR="00953EE4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-</w:t>
                          </w:r>
                          <w:r w:rsidR="00C133C0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XXXX</w:t>
                          </w:r>
                          <w:r w:rsidR="00953EE4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 xml:space="preserve"> REV </w:t>
                          </w:r>
                          <w:r w:rsidR="00683B24" w:rsidRPr="008C79A4">
                            <w:rPr>
                              <w:rFonts w:ascii="Roboto" w:hAnsi="Roboto"/>
                              <w:b/>
                              <w:bCs/>
                              <w:color w:val="1F3864" w:themeColor="accent1" w:themeShade="80"/>
                              <w:sz w:val="22"/>
                              <w:szCs w:val="22"/>
                            </w:rPr>
                            <w:t>0</w:t>
                          </w:r>
                          <w:r w:rsidR="00705459" w:rsidRPr="008C79A4">
                            <w:rPr>
                              <w:rFonts w:ascii="Roboto" w:hAnsi="Roboto" w:cs="Arial"/>
                            </w:rPr>
                            <w:t xml:space="preserve">              </w:t>
                          </w:r>
                          <w:r w:rsidRPr="008C79A4">
                            <w:rPr>
                              <w:rFonts w:ascii="Roboto" w:hAnsi="Roboto" w:cs="Arial"/>
                            </w:rPr>
                            <w:t>CONFIDENTIAL</w:t>
                          </w:r>
                          <w:r w:rsidR="00ED0737" w:rsidRPr="008C79A4">
                            <w:rPr>
                              <w:rFonts w:ascii="Roboto" w:hAnsi="Roboto" w:cs="Arial"/>
                            </w:rPr>
                            <w:t xml:space="preserve"> </w:t>
                          </w:r>
                          <w:r w:rsidR="00F65E86" w:rsidRPr="008C79A4">
                            <w:rPr>
                              <w:rFonts w:ascii="Roboto" w:hAnsi="Roboto" w:cs="Arial"/>
                            </w:rPr>
                            <w:t xml:space="preserve"> </w:t>
                          </w:r>
                          <w:r w:rsidR="00ED0737" w:rsidRPr="008C79A4">
                            <w:rPr>
                              <w:rFonts w:ascii="Roboto" w:hAnsi="Roboto" w:cs="Arial"/>
                            </w:rPr>
                            <w:t xml:space="preserve"> </w:t>
                          </w:r>
                          <w:r w:rsidR="00ED0737" w:rsidRPr="008C79A4">
                            <w:rPr>
                              <w:rFonts w:ascii="Roboto" w:hAnsi="Roboto" w:cs="Arial"/>
                              <w:i/>
                              <w:iCs/>
                              <w:sz w:val="20"/>
                              <w:szCs w:val="20"/>
                            </w:rPr>
                            <w:t>Uncontrolled if printed</w:t>
                          </w:r>
                          <w:r w:rsidR="00705459" w:rsidRPr="008C79A4">
                            <w:rPr>
                              <w:rFonts w:ascii="Roboto" w:hAnsi="Roboto" w:cs="Arial"/>
                            </w:rPr>
                            <w:t xml:space="preserve">                          </w:t>
                          </w:r>
                          <w:r w:rsidR="00705459" w:rsidRPr="008C79A4">
                            <w:rPr>
                              <w:rFonts w:ascii="Roboto" w:hAnsi="Roboto" w:cs="Arial"/>
                            </w:rPr>
                            <w:tab/>
                          </w:r>
                          <w:r w:rsidR="00705459" w:rsidRPr="008C79A4">
                            <w:rPr>
                              <w:rFonts w:ascii="Roboto" w:hAnsi="Roboto" w:cs="Arial"/>
                              <w:sz w:val="22"/>
                              <w:szCs w:val="22"/>
                            </w:rPr>
                            <w:t xml:space="preserve">Page </w: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begin"/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t>1</w: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end"/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t xml:space="preserve"> of </w: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begin"/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instrText xml:space="preserve"> NUMPAGES </w:instrTex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t>1</w:t>
                          </w:r>
                          <w:r w:rsidR="00705459" w:rsidRPr="008C79A4">
                            <w:rPr>
                              <w:rStyle w:val="PageNumber"/>
                              <w:rFonts w:ascii="Roboto" w:hAnsi="Roboto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  <w:p w14:paraId="1295DB8C" w14:textId="428FE5FB" w:rsidR="005341EF" w:rsidRPr="008C79A4" w:rsidRDefault="005341EF" w:rsidP="008C79A4">
                          <w:pPr>
                            <w:jc w:val="center"/>
                            <w:rPr>
                              <w:rFonts w:ascii="Roboto" w:hAnsi="Roboto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EE97D1C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6" type="#_x0000_t202" style="position:absolute;margin-left:-15.9pt;margin-top:8.65pt;width:542.25pt;height:21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" filled="f" stroked="f">
              <v:textbox inset="0,0,0,0">
                <w:txbxContent>
                  <w:p w14:paraId="2576B3F0" w14:textId="4B782337" w:rsidR="00705459" w:rsidRPr="008C79A4" w:rsidRDefault="00435054" w:rsidP="008C79A4">
                    <w:pPr>
                      <w:pStyle w:val="Footer"/>
                      <w:jc w:val="center"/>
                      <w:rPr>
                        <w:rFonts w:ascii="Roboto" w:hAnsi="Roboto" w:cs="Arial"/>
                        <w:sz w:val="22"/>
                        <w:szCs w:val="22"/>
                      </w:rPr>
                    </w:pPr>
                    <w:r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XXXX</w:t>
                    </w:r>
                    <w:r w:rsidR="00953EE4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-</w:t>
                    </w:r>
                    <w:r w:rsidR="00AF565A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WI</w:t>
                    </w:r>
                    <w:r w:rsidR="00953EE4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-</w:t>
                    </w:r>
                    <w:r w:rsidR="00C133C0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XXXX</w:t>
                    </w:r>
                    <w:r w:rsidR="00953EE4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 xml:space="preserve"> REV </w:t>
                    </w:r>
                    <w:r w:rsidR="00683B24" w:rsidRPr="008C79A4">
                      <w:rPr>
                        <w:rFonts w:ascii="Roboto" w:hAnsi="Roboto"/>
                        <w:b/>
                        <w:bCs/>
                        <w:color w:val="1F3864" w:themeColor="accent1" w:themeShade="80"/>
                        <w:sz w:val="22"/>
                        <w:szCs w:val="22"/>
                      </w:rPr>
                      <w:t>0</w:t>
                    </w:r>
                    <w:r w:rsidR="00705459" w:rsidRPr="008C79A4">
                      <w:rPr>
                        <w:rFonts w:ascii="Roboto" w:hAnsi="Roboto" w:cs="Arial"/>
                      </w:rPr>
                      <w:t xml:space="preserve">              </w:t>
                    </w:r>
                    <w:r w:rsidRPr="008C79A4">
                      <w:rPr>
                        <w:rFonts w:ascii="Roboto" w:hAnsi="Roboto" w:cs="Arial"/>
                      </w:rPr>
                      <w:t>CONFIDENTIAL</w:t>
                    </w:r>
                    <w:r w:rsidR="00ED0737" w:rsidRPr="008C79A4">
                      <w:rPr>
                        <w:rFonts w:ascii="Roboto" w:hAnsi="Roboto" w:cs="Arial"/>
                      </w:rPr>
                      <w:t xml:space="preserve"> </w:t>
                    </w:r>
                    <w:r w:rsidR="00F65E86" w:rsidRPr="008C79A4">
                      <w:rPr>
                        <w:rFonts w:ascii="Roboto" w:hAnsi="Roboto" w:cs="Arial"/>
                      </w:rPr>
                      <w:t xml:space="preserve"> </w:t>
                    </w:r>
                    <w:r w:rsidR="00ED0737" w:rsidRPr="008C79A4">
                      <w:rPr>
                        <w:rFonts w:ascii="Roboto" w:hAnsi="Roboto" w:cs="Arial"/>
                      </w:rPr>
                      <w:t xml:space="preserve"> </w:t>
                    </w:r>
                    <w:r w:rsidR="00ED0737" w:rsidRPr="008C79A4">
                      <w:rPr>
                        <w:rFonts w:ascii="Roboto" w:hAnsi="Roboto" w:cs="Arial"/>
                        <w:i/>
                        <w:iCs/>
                        <w:sz w:val="20"/>
                        <w:szCs w:val="20"/>
                      </w:rPr>
                      <w:t>Uncontrolled if printed</w:t>
                    </w:r>
                    <w:r w:rsidR="00705459" w:rsidRPr="008C79A4">
                      <w:rPr>
                        <w:rFonts w:ascii="Roboto" w:hAnsi="Roboto" w:cs="Arial"/>
                      </w:rPr>
                      <w:t xml:space="preserve">                          </w:t>
                    </w:r>
                    <w:r w:rsidR="00705459" w:rsidRPr="008C79A4">
                      <w:rPr>
                        <w:rFonts w:ascii="Roboto" w:hAnsi="Roboto" w:cs="Arial"/>
                      </w:rPr>
                      <w:tab/>
                    </w:r>
                    <w:r w:rsidR="00705459" w:rsidRPr="008C79A4">
                      <w:rPr>
                        <w:rFonts w:ascii="Roboto" w:hAnsi="Roboto" w:cs="Arial"/>
                        <w:sz w:val="22"/>
                        <w:szCs w:val="22"/>
                      </w:rPr>
                      <w:t xml:space="preserve">Page </w: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begin"/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instrText xml:space="preserve"> PAGE </w:instrTex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separate"/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t>1</w: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end"/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t xml:space="preserve"> of </w: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begin"/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instrText xml:space="preserve"> NUMPAGES </w:instrTex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separate"/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t>1</w:t>
                    </w:r>
                    <w:r w:rsidR="00705459" w:rsidRPr="008C79A4">
                      <w:rPr>
                        <w:rStyle w:val="PageNumber"/>
                        <w:rFonts w:ascii="Roboto" w:hAnsi="Roboto"/>
                        <w:sz w:val="22"/>
                        <w:szCs w:val="22"/>
                      </w:rPr>
                      <w:fldChar w:fldCharType="end"/>
                    </w:r>
                  </w:p>
                  <w:p w14:paraId="1295DB8C" w14:textId="428FE5FB" w:rsidR="005341EF" w:rsidRPr="008C79A4" w:rsidRDefault="005341EF" w:rsidP="008C79A4">
                    <w:pPr>
                      <w:jc w:val="center"/>
                      <w:rPr>
                        <w:rFonts w:ascii="Roboto" w:hAnsi="Roboto"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3DE74" w14:textId="77777777" w:rsidR="00A01962" w:rsidRDefault="00A01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47541" w14:textId="77777777" w:rsidR="00EA52A1" w:rsidRDefault="00EA52A1" w:rsidP="005341EF">
      <w:r>
        <w:separator/>
      </w:r>
    </w:p>
  </w:footnote>
  <w:footnote w:type="continuationSeparator" w:id="0">
    <w:p w14:paraId="0D75164B" w14:textId="77777777" w:rsidR="00EA52A1" w:rsidRDefault="00EA52A1" w:rsidP="005341EF">
      <w:r>
        <w:continuationSeparator/>
      </w:r>
    </w:p>
  </w:footnote>
  <w:footnote w:type="continuationNotice" w:id="1">
    <w:p w14:paraId="6ADDF570" w14:textId="77777777" w:rsidR="00EA52A1" w:rsidRDefault="00EA52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95EE7" w14:textId="77777777" w:rsidR="00A01962" w:rsidRDefault="00A019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FBA71" w14:textId="7D7727A8" w:rsidR="005341EF" w:rsidRPr="008C79A4" w:rsidRDefault="008C79A4" w:rsidP="00F4313B">
    <w:pPr>
      <w:pStyle w:val="Header"/>
      <w:tabs>
        <w:tab w:val="left" w:pos="2940"/>
      </w:tabs>
      <w:spacing w:before="240"/>
      <w:jc w:val="right"/>
      <w:rPr>
        <w:rFonts w:ascii="Roboto" w:hAnsi="Roboto" w:cs="Raanana"/>
        <w:b/>
        <w:bCs/>
        <w:color w:val="1F3864" w:themeColor="accent1" w:themeShade="80"/>
      </w:rPr>
    </w:pPr>
    <w:r w:rsidRPr="008C79A4">
      <w:rPr>
        <w:rFonts w:ascii="Roboto" w:hAnsi="Roboto" w:cs="Raanana"/>
        <w:noProof/>
        <w:color w:val="FFFFFF"/>
        <w:sz w:val="20"/>
        <w:szCs w:val="20"/>
      </w:rPr>
      <w:drawing>
        <wp:anchor distT="0" distB="0" distL="114300" distR="114300" simplePos="0" relativeHeight="251657728" behindDoc="1" locked="0" layoutInCell="1" allowOverlap="1" wp14:anchorId="25024D99" wp14:editId="7522573A">
          <wp:simplePos x="0" y="0"/>
          <wp:positionH relativeFrom="margin">
            <wp:posOffset>-640080</wp:posOffset>
          </wp:positionH>
          <wp:positionV relativeFrom="paragraph">
            <wp:posOffset>-457200</wp:posOffset>
          </wp:positionV>
          <wp:extent cx="7772361" cy="10058350"/>
          <wp:effectExtent l="0" t="0" r="635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1" cy="10058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565A" w:rsidRPr="008C79A4">
      <w:rPr>
        <w:rFonts w:ascii="Roboto" w:hAnsi="Roboto" w:cs="Raanana"/>
        <w:b/>
        <w:bCs/>
        <w:noProof/>
        <w:color w:val="1F3864" w:themeColor="accent1" w:themeShade="80"/>
        <w:sz w:val="32"/>
        <w:szCs w:val="32"/>
      </w:rPr>
      <w:t>WORK INSTRUCTION</w:t>
    </w:r>
  </w:p>
  <w:p w14:paraId="287F5334" w14:textId="77777777" w:rsidR="00667EEB" w:rsidRPr="008C79A4" w:rsidRDefault="00667EEB" w:rsidP="00F4313B">
    <w:pPr>
      <w:pStyle w:val="Header"/>
      <w:tabs>
        <w:tab w:val="left" w:pos="2940"/>
      </w:tabs>
      <w:spacing w:before="240"/>
      <w:jc w:val="right"/>
      <w:rPr>
        <w:rFonts w:ascii="Roboto" w:hAnsi="Roboto" w:cs="Raanana"/>
        <w:b/>
        <w:bCs/>
        <w:color w:val="1F3864" w:themeColor="accent1" w:themeShade="80"/>
        <w:sz w:val="16"/>
        <w:szCs w:val="16"/>
      </w:rPr>
    </w:pPr>
  </w:p>
  <w:tbl>
    <w:tblPr>
      <w:tblStyle w:val="TableGrid"/>
      <w:tblW w:w="0" w:type="auto"/>
      <w:tblLayout w:type="fixed"/>
      <w:tblLook w:val="04A0" w:firstRow="1" w:lastRow="0" w:firstColumn="1" w:lastColumn="0" w:noHBand="0" w:noVBand="1"/>
    </w:tblPr>
    <w:tblGrid>
      <w:gridCol w:w="1165"/>
      <w:gridCol w:w="2070"/>
      <w:gridCol w:w="990"/>
      <w:gridCol w:w="4770"/>
      <w:gridCol w:w="1219"/>
    </w:tblGrid>
    <w:tr w:rsidR="00667EEB" w:rsidRPr="008C79A4" w14:paraId="70FABEBF" w14:textId="77777777" w:rsidTr="00163506">
      <w:tc>
        <w:tcPr>
          <w:tcW w:w="1165" w:type="dxa"/>
        </w:tcPr>
        <w:p w14:paraId="4E8EDF19" w14:textId="1F9A9CB7" w:rsidR="00667EEB" w:rsidRPr="008C79A4" w:rsidRDefault="002118CA" w:rsidP="00F4313B">
          <w:pPr>
            <w:pStyle w:val="Header"/>
            <w:tabs>
              <w:tab w:val="left" w:pos="2940"/>
            </w:tabs>
            <w:spacing w:before="240"/>
            <w:jc w:val="right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WI</w:t>
          </w:r>
          <w:r w:rsidR="0094090A"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 xml:space="preserve"> #:</w:t>
          </w:r>
        </w:p>
      </w:tc>
      <w:tc>
        <w:tcPr>
          <w:tcW w:w="2070" w:type="dxa"/>
        </w:tcPr>
        <w:p w14:paraId="5A11AA88" w14:textId="1F00B9B2" w:rsidR="00667EEB" w:rsidRPr="008C79A4" w:rsidRDefault="00435054" w:rsidP="0019267F">
          <w:pPr>
            <w:pStyle w:val="Header"/>
            <w:tabs>
              <w:tab w:val="left" w:pos="2940"/>
            </w:tabs>
            <w:spacing w:before="240"/>
            <w:jc w:val="center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XXXX</w:t>
          </w:r>
          <w:r w:rsidR="00980B38"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-</w:t>
          </w:r>
          <w:r w:rsidR="00AF565A"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WI</w:t>
          </w:r>
          <w:r w:rsidR="00163506"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-</w:t>
          </w:r>
          <w:r w:rsidR="00C133C0"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XXXX</w:t>
          </w:r>
        </w:p>
      </w:tc>
      <w:tc>
        <w:tcPr>
          <w:tcW w:w="990" w:type="dxa"/>
        </w:tcPr>
        <w:p w14:paraId="72C8052F" w14:textId="640F4A2E" w:rsidR="00667EEB" w:rsidRPr="008C79A4" w:rsidRDefault="00CB5E55" w:rsidP="00F4313B">
          <w:pPr>
            <w:pStyle w:val="Header"/>
            <w:tabs>
              <w:tab w:val="left" w:pos="2940"/>
            </w:tabs>
            <w:spacing w:before="240"/>
            <w:jc w:val="right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TITLE:</w:t>
          </w:r>
        </w:p>
      </w:tc>
      <w:tc>
        <w:tcPr>
          <w:tcW w:w="5989" w:type="dxa"/>
          <w:gridSpan w:val="2"/>
        </w:tcPr>
        <w:p w14:paraId="7E7BDDD9" w14:textId="0C7FA5D0" w:rsidR="00667EEB" w:rsidRPr="008C79A4" w:rsidRDefault="00A01962" w:rsidP="00F4313B">
          <w:pPr>
            <w:pStyle w:val="Header"/>
            <w:tabs>
              <w:tab w:val="left" w:pos="2940"/>
            </w:tabs>
            <w:spacing w:before="240"/>
            <w:jc w:val="right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>
            <w:rPr>
              <w:rFonts w:ascii="Roboto" w:hAnsi="Roboto" w:cs="Raanana"/>
              <w:b/>
              <w:bCs/>
              <w:color w:val="1F3864" w:themeColor="accent1" w:themeShade="80"/>
              <w:sz w:val="28"/>
              <w:szCs w:val="28"/>
            </w:rPr>
            <w:t>Managing groups through MyApps</w:t>
          </w:r>
        </w:p>
      </w:tc>
    </w:tr>
    <w:tr w:rsidR="00667EEB" w:rsidRPr="008C79A4" w14:paraId="506925FE" w14:textId="77777777" w:rsidTr="00980B38">
      <w:tc>
        <w:tcPr>
          <w:tcW w:w="1165" w:type="dxa"/>
        </w:tcPr>
        <w:p w14:paraId="5E749B66" w14:textId="3B9F46FA" w:rsidR="00667EEB" w:rsidRPr="008C79A4" w:rsidRDefault="0094090A" w:rsidP="00F4313B">
          <w:pPr>
            <w:pStyle w:val="Header"/>
            <w:tabs>
              <w:tab w:val="left" w:pos="2940"/>
            </w:tabs>
            <w:spacing w:before="240"/>
            <w:jc w:val="right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REV #:</w:t>
          </w:r>
        </w:p>
      </w:tc>
      <w:tc>
        <w:tcPr>
          <w:tcW w:w="2070" w:type="dxa"/>
        </w:tcPr>
        <w:p w14:paraId="3A7A7531" w14:textId="1E3FA4C0" w:rsidR="00667EEB" w:rsidRPr="008C79A4" w:rsidRDefault="008E487E" w:rsidP="0019267F">
          <w:pPr>
            <w:pStyle w:val="Header"/>
            <w:tabs>
              <w:tab w:val="left" w:pos="2940"/>
            </w:tabs>
            <w:spacing w:before="240"/>
            <w:jc w:val="center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0</w:t>
          </w:r>
        </w:p>
      </w:tc>
      <w:tc>
        <w:tcPr>
          <w:tcW w:w="5760" w:type="dxa"/>
          <w:gridSpan w:val="2"/>
        </w:tcPr>
        <w:p w14:paraId="06EEAA2D" w14:textId="168AF8C9" w:rsidR="00667EEB" w:rsidRPr="008C79A4" w:rsidRDefault="00CB5E55" w:rsidP="00F4313B">
          <w:pPr>
            <w:pStyle w:val="Header"/>
            <w:tabs>
              <w:tab w:val="left" w:pos="2940"/>
            </w:tabs>
            <w:spacing w:before="240"/>
            <w:jc w:val="right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 w:rsidRPr="008C79A4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DATE EFFECTIVE:</w:t>
          </w:r>
        </w:p>
      </w:tc>
      <w:tc>
        <w:tcPr>
          <w:tcW w:w="1219" w:type="dxa"/>
        </w:tcPr>
        <w:p w14:paraId="0D033DDE" w14:textId="3A19B8E1" w:rsidR="00667EEB" w:rsidRPr="008C79A4" w:rsidRDefault="00A01962" w:rsidP="009F2DC5">
          <w:pPr>
            <w:pStyle w:val="Header"/>
            <w:tabs>
              <w:tab w:val="left" w:pos="2940"/>
            </w:tabs>
            <w:spacing w:before="240"/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</w:pPr>
          <w:r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2/</w:t>
          </w:r>
          <w:r w:rsidR="00527465">
            <w:rPr>
              <w:rFonts w:ascii="Roboto" w:hAnsi="Roboto" w:cs="Raanana"/>
              <w:b/>
              <w:bCs/>
              <w:color w:val="1F3864" w:themeColor="accent1" w:themeShade="80"/>
              <w:sz w:val="22"/>
              <w:szCs w:val="22"/>
            </w:rPr>
            <w:t>22/23</w:t>
          </w:r>
        </w:p>
      </w:tc>
    </w:tr>
  </w:tbl>
  <w:p w14:paraId="2471E091" w14:textId="63BE563E" w:rsidR="00405398" w:rsidRPr="008C79A4" w:rsidRDefault="00405398" w:rsidP="005F0DA1">
    <w:pPr>
      <w:pStyle w:val="Header"/>
      <w:tabs>
        <w:tab w:val="left" w:pos="2940"/>
      </w:tabs>
      <w:spacing w:before="240"/>
      <w:rPr>
        <w:rFonts w:ascii="Roboto" w:hAnsi="Roboto" w:cs="Raanana"/>
        <w:b/>
        <w:bCs/>
        <w:color w:val="FFFFFF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3A67" w14:textId="77777777" w:rsidR="00A01962" w:rsidRDefault="00A01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3171"/>
    <w:multiLevelType w:val="hybridMultilevel"/>
    <w:tmpl w:val="B2C24B1A"/>
    <w:lvl w:ilvl="0" w:tplc="FFFFFFFF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5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9F5E97"/>
    <w:multiLevelType w:val="hybridMultilevel"/>
    <w:tmpl w:val="154447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3726BB"/>
    <w:multiLevelType w:val="hybridMultilevel"/>
    <w:tmpl w:val="202EC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C0A78"/>
    <w:multiLevelType w:val="hybridMultilevel"/>
    <w:tmpl w:val="B2C24B1A"/>
    <w:lvl w:ilvl="0" w:tplc="6F4AD8F4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806EFA"/>
    <w:multiLevelType w:val="hybridMultilevel"/>
    <w:tmpl w:val="D38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35B79"/>
    <w:multiLevelType w:val="hybridMultilevel"/>
    <w:tmpl w:val="F37676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E747293"/>
    <w:multiLevelType w:val="hybridMultilevel"/>
    <w:tmpl w:val="65C825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8E77E7"/>
    <w:multiLevelType w:val="hybridMultilevel"/>
    <w:tmpl w:val="B2C24B1A"/>
    <w:lvl w:ilvl="0" w:tplc="FFFFFFFF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5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8F7D93"/>
    <w:multiLevelType w:val="hybridMultilevel"/>
    <w:tmpl w:val="56FEC70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5A923B5"/>
    <w:multiLevelType w:val="hybridMultilevel"/>
    <w:tmpl w:val="B2C24B1A"/>
    <w:lvl w:ilvl="0" w:tplc="FFFFFFFF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5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4654552">
    <w:abstractNumId w:val="8"/>
  </w:num>
  <w:num w:numId="2" w16cid:durableId="1122765473">
    <w:abstractNumId w:val="3"/>
  </w:num>
  <w:num w:numId="3" w16cid:durableId="1771778746">
    <w:abstractNumId w:val="6"/>
  </w:num>
  <w:num w:numId="4" w16cid:durableId="2101488486">
    <w:abstractNumId w:val="9"/>
  </w:num>
  <w:num w:numId="5" w16cid:durableId="94982936">
    <w:abstractNumId w:val="0"/>
  </w:num>
  <w:num w:numId="6" w16cid:durableId="618027003">
    <w:abstractNumId w:val="7"/>
  </w:num>
  <w:num w:numId="7" w16cid:durableId="684789437">
    <w:abstractNumId w:val="1"/>
  </w:num>
  <w:num w:numId="8" w16cid:durableId="626352829">
    <w:abstractNumId w:val="5"/>
  </w:num>
  <w:num w:numId="9" w16cid:durableId="1771124993">
    <w:abstractNumId w:val="4"/>
  </w:num>
  <w:num w:numId="10" w16cid:durableId="1670137121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EwMjIzMTaxNDRU0lEKTi0uzszPAykwrQUAeZ1WkywAAAA="/>
    <w:docVar w:name="FLIR_DOCUMENT_ID" w:val="cc182b02-6c36-477e-a9b1-d2d59a879ecf"/>
  </w:docVars>
  <w:rsids>
    <w:rsidRoot w:val="005341EF"/>
    <w:rsid w:val="00000002"/>
    <w:rsid w:val="0000479D"/>
    <w:rsid w:val="00010918"/>
    <w:rsid w:val="000115BD"/>
    <w:rsid w:val="00012E15"/>
    <w:rsid w:val="00014ACC"/>
    <w:rsid w:val="000160FD"/>
    <w:rsid w:val="0001622F"/>
    <w:rsid w:val="00020ED6"/>
    <w:rsid w:val="00022287"/>
    <w:rsid w:val="00024D3E"/>
    <w:rsid w:val="00025712"/>
    <w:rsid w:val="00026654"/>
    <w:rsid w:val="00026774"/>
    <w:rsid w:val="00027E99"/>
    <w:rsid w:val="00030056"/>
    <w:rsid w:val="000301E0"/>
    <w:rsid w:val="00035861"/>
    <w:rsid w:val="00036933"/>
    <w:rsid w:val="00037F27"/>
    <w:rsid w:val="00037FDD"/>
    <w:rsid w:val="000409CF"/>
    <w:rsid w:val="00041396"/>
    <w:rsid w:val="00041DA6"/>
    <w:rsid w:val="00045CCD"/>
    <w:rsid w:val="000502F9"/>
    <w:rsid w:val="00052D65"/>
    <w:rsid w:val="0005427D"/>
    <w:rsid w:val="000554A8"/>
    <w:rsid w:val="0006029D"/>
    <w:rsid w:val="00062242"/>
    <w:rsid w:val="00071F5C"/>
    <w:rsid w:val="000800A1"/>
    <w:rsid w:val="00080643"/>
    <w:rsid w:val="000819CE"/>
    <w:rsid w:val="00085E8A"/>
    <w:rsid w:val="00087814"/>
    <w:rsid w:val="000933DF"/>
    <w:rsid w:val="00097095"/>
    <w:rsid w:val="000A097A"/>
    <w:rsid w:val="000A1D06"/>
    <w:rsid w:val="000B1DDF"/>
    <w:rsid w:val="000B649C"/>
    <w:rsid w:val="000C0DE3"/>
    <w:rsid w:val="000C15C0"/>
    <w:rsid w:val="000C3F39"/>
    <w:rsid w:val="000C7F89"/>
    <w:rsid w:val="000D10C7"/>
    <w:rsid w:val="000D3D58"/>
    <w:rsid w:val="000D6F85"/>
    <w:rsid w:val="000E20F1"/>
    <w:rsid w:val="000E3A82"/>
    <w:rsid w:val="000E4D9C"/>
    <w:rsid w:val="000E748E"/>
    <w:rsid w:val="000F4EBC"/>
    <w:rsid w:val="000F50B9"/>
    <w:rsid w:val="000F57C6"/>
    <w:rsid w:val="0010011A"/>
    <w:rsid w:val="001009F9"/>
    <w:rsid w:val="0010475C"/>
    <w:rsid w:val="00115087"/>
    <w:rsid w:val="00116892"/>
    <w:rsid w:val="00117C59"/>
    <w:rsid w:val="001259DC"/>
    <w:rsid w:val="00127F39"/>
    <w:rsid w:val="00134EDA"/>
    <w:rsid w:val="001375C7"/>
    <w:rsid w:val="00144C3E"/>
    <w:rsid w:val="00145A10"/>
    <w:rsid w:val="00151A50"/>
    <w:rsid w:val="00153147"/>
    <w:rsid w:val="00156A1E"/>
    <w:rsid w:val="00160157"/>
    <w:rsid w:val="00160596"/>
    <w:rsid w:val="00163506"/>
    <w:rsid w:val="00164DA5"/>
    <w:rsid w:val="00165418"/>
    <w:rsid w:val="0016565E"/>
    <w:rsid w:val="00167575"/>
    <w:rsid w:val="00167AB7"/>
    <w:rsid w:val="0017416A"/>
    <w:rsid w:val="0017765E"/>
    <w:rsid w:val="00180575"/>
    <w:rsid w:val="00183EAB"/>
    <w:rsid w:val="00185282"/>
    <w:rsid w:val="00186E41"/>
    <w:rsid w:val="0019267F"/>
    <w:rsid w:val="00195438"/>
    <w:rsid w:val="001976AA"/>
    <w:rsid w:val="001A10A4"/>
    <w:rsid w:val="001A1102"/>
    <w:rsid w:val="001A1C9E"/>
    <w:rsid w:val="001A259E"/>
    <w:rsid w:val="001A2CBE"/>
    <w:rsid w:val="001A4119"/>
    <w:rsid w:val="001A4CAD"/>
    <w:rsid w:val="001B0B35"/>
    <w:rsid w:val="001B3C10"/>
    <w:rsid w:val="001B4326"/>
    <w:rsid w:val="001B6F6F"/>
    <w:rsid w:val="001C351B"/>
    <w:rsid w:val="001C5373"/>
    <w:rsid w:val="001C7A0B"/>
    <w:rsid w:val="001D1E62"/>
    <w:rsid w:val="001D306F"/>
    <w:rsid w:val="001D3814"/>
    <w:rsid w:val="001E2C17"/>
    <w:rsid w:val="001F4DAC"/>
    <w:rsid w:val="001F5B6F"/>
    <w:rsid w:val="002024D6"/>
    <w:rsid w:val="002031A1"/>
    <w:rsid w:val="00204036"/>
    <w:rsid w:val="00210ECB"/>
    <w:rsid w:val="002118CA"/>
    <w:rsid w:val="00214F67"/>
    <w:rsid w:val="00215713"/>
    <w:rsid w:val="002211DC"/>
    <w:rsid w:val="00227A40"/>
    <w:rsid w:val="002303E7"/>
    <w:rsid w:val="002314A8"/>
    <w:rsid w:val="00232F6E"/>
    <w:rsid w:val="00235BD9"/>
    <w:rsid w:val="00240194"/>
    <w:rsid w:val="00242A87"/>
    <w:rsid w:val="0024791A"/>
    <w:rsid w:val="00250F51"/>
    <w:rsid w:val="00251412"/>
    <w:rsid w:val="0025185C"/>
    <w:rsid w:val="0025261E"/>
    <w:rsid w:val="00256685"/>
    <w:rsid w:val="00257863"/>
    <w:rsid w:val="0026046E"/>
    <w:rsid w:val="002612FF"/>
    <w:rsid w:val="0026523F"/>
    <w:rsid w:val="002816E9"/>
    <w:rsid w:val="002823EF"/>
    <w:rsid w:val="00283BB6"/>
    <w:rsid w:val="00285B33"/>
    <w:rsid w:val="002914B9"/>
    <w:rsid w:val="00291C02"/>
    <w:rsid w:val="00292BE8"/>
    <w:rsid w:val="002936AB"/>
    <w:rsid w:val="002A3F26"/>
    <w:rsid w:val="002B5AE5"/>
    <w:rsid w:val="002B735C"/>
    <w:rsid w:val="002C0464"/>
    <w:rsid w:val="002C13E3"/>
    <w:rsid w:val="002C2BD3"/>
    <w:rsid w:val="002C4BCE"/>
    <w:rsid w:val="002C4D6E"/>
    <w:rsid w:val="002C58D3"/>
    <w:rsid w:val="002C5B07"/>
    <w:rsid w:val="002C73EB"/>
    <w:rsid w:val="002C77C4"/>
    <w:rsid w:val="002D1DC9"/>
    <w:rsid w:val="002D2216"/>
    <w:rsid w:val="002D3239"/>
    <w:rsid w:val="002D3358"/>
    <w:rsid w:val="002D38C4"/>
    <w:rsid w:val="002D6DCD"/>
    <w:rsid w:val="002D7BAC"/>
    <w:rsid w:val="002D7EA6"/>
    <w:rsid w:val="002E01AE"/>
    <w:rsid w:val="002E068A"/>
    <w:rsid w:val="002E2A92"/>
    <w:rsid w:val="002E2DB7"/>
    <w:rsid w:val="002F18B1"/>
    <w:rsid w:val="002F2B31"/>
    <w:rsid w:val="0030034A"/>
    <w:rsid w:val="00301222"/>
    <w:rsid w:val="003015ED"/>
    <w:rsid w:val="00306E97"/>
    <w:rsid w:val="003107F6"/>
    <w:rsid w:val="003121E8"/>
    <w:rsid w:val="003160CB"/>
    <w:rsid w:val="003163F6"/>
    <w:rsid w:val="00320657"/>
    <w:rsid w:val="00320BA3"/>
    <w:rsid w:val="00321DFD"/>
    <w:rsid w:val="003235CC"/>
    <w:rsid w:val="003248E4"/>
    <w:rsid w:val="00332C6F"/>
    <w:rsid w:val="0034211D"/>
    <w:rsid w:val="00344CBC"/>
    <w:rsid w:val="00346BC5"/>
    <w:rsid w:val="00350798"/>
    <w:rsid w:val="00353C61"/>
    <w:rsid w:val="003559D7"/>
    <w:rsid w:val="0035664E"/>
    <w:rsid w:val="003607AF"/>
    <w:rsid w:val="00361A89"/>
    <w:rsid w:val="00362379"/>
    <w:rsid w:val="00363147"/>
    <w:rsid w:val="003634EF"/>
    <w:rsid w:val="0036678F"/>
    <w:rsid w:val="0036743E"/>
    <w:rsid w:val="00371A40"/>
    <w:rsid w:val="003763E3"/>
    <w:rsid w:val="00377E37"/>
    <w:rsid w:val="00381551"/>
    <w:rsid w:val="00381C20"/>
    <w:rsid w:val="00384CBF"/>
    <w:rsid w:val="00386035"/>
    <w:rsid w:val="00387E49"/>
    <w:rsid w:val="003969CE"/>
    <w:rsid w:val="00396E9D"/>
    <w:rsid w:val="003A0803"/>
    <w:rsid w:val="003A54F5"/>
    <w:rsid w:val="003B0CB0"/>
    <w:rsid w:val="003C0349"/>
    <w:rsid w:val="003C2399"/>
    <w:rsid w:val="003C342B"/>
    <w:rsid w:val="003C4EE7"/>
    <w:rsid w:val="003C7BE9"/>
    <w:rsid w:val="003D0731"/>
    <w:rsid w:val="003D0A6C"/>
    <w:rsid w:val="003D1C2B"/>
    <w:rsid w:val="003D2533"/>
    <w:rsid w:val="003D2E00"/>
    <w:rsid w:val="003D4279"/>
    <w:rsid w:val="003D4ACD"/>
    <w:rsid w:val="003D547D"/>
    <w:rsid w:val="003D6EFF"/>
    <w:rsid w:val="003D7488"/>
    <w:rsid w:val="003F2641"/>
    <w:rsid w:val="003F3D22"/>
    <w:rsid w:val="003F4E35"/>
    <w:rsid w:val="003F60A7"/>
    <w:rsid w:val="003F7052"/>
    <w:rsid w:val="004016AF"/>
    <w:rsid w:val="004022A5"/>
    <w:rsid w:val="004044D1"/>
    <w:rsid w:val="00405398"/>
    <w:rsid w:val="0041420F"/>
    <w:rsid w:val="004151C2"/>
    <w:rsid w:val="00422767"/>
    <w:rsid w:val="00422CE4"/>
    <w:rsid w:val="00425431"/>
    <w:rsid w:val="00433925"/>
    <w:rsid w:val="00435054"/>
    <w:rsid w:val="0043590F"/>
    <w:rsid w:val="00436C78"/>
    <w:rsid w:val="00442CCF"/>
    <w:rsid w:val="00443244"/>
    <w:rsid w:val="00445D8F"/>
    <w:rsid w:val="00447A6B"/>
    <w:rsid w:val="00447C43"/>
    <w:rsid w:val="00450EEE"/>
    <w:rsid w:val="00451242"/>
    <w:rsid w:val="00453CFC"/>
    <w:rsid w:val="0045793C"/>
    <w:rsid w:val="0046087E"/>
    <w:rsid w:val="00462193"/>
    <w:rsid w:val="0046390B"/>
    <w:rsid w:val="0046423A"/>
    <w:rsid w:val="00464E91"/>
    <w:rsid w:val="004717EF"/>
    <w:rsid w:val="0047259B"/>
    <w:rsid w:val="00474E7E"/>
    <w:rsid w:val="00480BE6"/>
    <w:rsid w:val="00482731"/>
    <w:rsid w:val="00485FE8"/>
    <w:rsid w:val="004872D5"/>
    <w:rsid w:val="004937D5"/>
    <w:rsid w:val="004947E2"/>
    <w:rsid w:val="004A0326"/>
    <w:rsid w:val="004A1826"/>
    <w:rsid w:val="004A2E4E"/>
    <w:rsid w:val="004B3779"/>
    <w:rsid w:val="004B70C3"/>
    <w:rsid w:val="004B75DB"/>
    <w:rsid w:val="004C369C"/>
    <w:rsid w:val="004C45EA"/>
    <w:rsid w:val="004C5DD0"/>
    <w:rsid w:val="004C6966"/>
    <w:rsid w:val="004D1E66"/>
    <w:rsid w:val="004D4D5D"/>
    <w:rsid w:val="004D5AC7"/>
    <w:rsid w:val="004D6F34"/>
    <w:rsid w:val="004E06C5"/>
    <w:rsid w:val="004E09ED"/>
    <w:rsid w:val="004E1119"/>
    <w:rsid w:val="004E21DE"/>
    <w:rsid w:val="004E58D7"/>
    <w:rsid w:val="004F653C"/>
    <w:rsid w:val="00501C21"/>
    <w:rsid w:val="00507A9A"/>
    <w:rsid w:val="005107A4"/>
    <w:rsid w:val="00510907"/>
    <w:rsid w:val="00513B58"/>
    <w:rsid w:val="00517225"/>
    <w:rsid w:val="0051777A"/>
    <w:rsid w:val="005235BB"/>
    <w:rsid w:val="00523B02"/>
    <w:rsid w:val="00527465"/>
    <w:rsid w:val="005341EF"/>
    <w:rsid w:val="00534439"/>
    <w:rsid w:val="0053645E"/>
    <w:rsid w:val="005371D9"/>
    <w:rsid w:val="00540ACF"/>
    <w:rsid w:val="00542742"/>
    <w:rsid w:val="005459C7"/>
    <w:rsid w:val="00547013"/>
    <w:rsid w:val="00555E21"/>
    <w:rsid w:val="00583481"/>
    <w:rsid w:val="00584B80"/>
    <w:rsid w:val="005851C0"/>
    <w:rsid w:val="00585F89"/>
    <w:rsid w:val="00586E12"/>
    <w:rsid w:val="00593747"/>
    <w:rsid w:val="00593F47"/>
    <w:rsid w:val="005949F5"/>
    <w:rsid w:val="00594CEC"/>
    <w:rsid w:val="005955F7"/>
    <w:rsid w:val="00597A6F"/>
    <w:rsid w:val="005A17B7"/>
    <w:rsid w:val="005A1958"/>
    <w:rsid w:val="005A2407"/>
    <w:rsid w:val="005B40A6"/>
    <w:rsid w:val="005B5239"/>
    <w:rsid w:val="005C0C08"/>
    <w:rsid w:val="005C4D7A"/>
    <w:rsid w:val="005C6499"/>
    <w:rsid w:val="005D0F25"/>
    <w:rsid w:val="005D159C"/>
    <w:rsid w:val="005D1E07"/>
    <w:rsid w:val="005D691B"/>
    <w:rsid w:val="005E385B"/>
    <w:rsid w:val="005E3AC1"/>
    <w:rsid w:val="005E4F89"/>
    <w:rsid w:val="005E64CC"/>
    <w:rsid w:val="005F0497"/>
    <w:rsid w:val="005F0DA1"/>
    <w:rsid w:val="005F12CB"/>
    <w:rsid w:val="005F7B62"/>
    <w:rsid w:val="00601D0C"/>
    <w:rsid w:val="0060727D"/>
    <w:rsid w:val="00614764"/>
    <w:rsid w:val="00621F89"/>
    <w:rsid w:val="00625B78"/>
    <w:rsid w:val="00625CA9"/>
    <w:rsid w:val="006315C2"/>
    <w:rsid w:val="006372B4"/>
    <w:rsid w:val="00637538"/>
    <w:rsid w:val="00640B64"/>
    <w:rsid w:val="00641752"/>
    <w:rsid w:val="006457EE"/>
    <w:rsid w:val="00650ACE"/>
    <w:rsid w:val="00651968"/>
    <w:rsid w:val="00662317"/>
    <w:rsid w:val="0066433A"/>
    <w:rsid w:val="00664FF5"/>
    <w:rsid w:val="00666487"/>
    <w:rsid w:val="00667EEB"/>
    <w:rsid w:val="00670786"/>
    <w:rsid w:val="00670C0B"/>
    <w:rsid w:val="00671CC7"/>
    <w:rsid w:val="00673EA4"/>
    <w:rsid w:val="00677099"/>
    <w:rsid w:val="006778B0"/>
    <w:rsid w:val="00683B24"/>
    <w:rsid w:val="00685E0A"/>
    <w:rsid w:val="006901D5"/>
    <w:rsid w:val="00690CF3"/>
    <w:rsid w:val="0069434F"/>
    <w:rsid w:val="0069485D"/>
    <w:rsid w:val="0069490D"/>
    <w:rsid w:val="00695A04"/>
    <w:rsid w:val="006A0CA0"/>
    <w:rsid w:val="006A1675"/>
    <w:rsid w:val="006A2F1E"/>
    <w:rsid w:val="006A3B4F"/>
    <w:rsid w:val="006A48CB"/>
    <w:rsid w:val="006A73CC"/>
    <w:rsid w:val="006A75D4"/>
    <w:rsid w:val="006B06F4"/>
    <w:rsid w:val="006B0E6E"/>
    <w:rsid w:val="006B32B0"/>
    <w:rsid w:val="006B3418"/>
    <w:rsid w:val="006B4334"/>
    <w:rsid w:val="006B4AB8"/>
    <w:rsid w:val="006C33A6"/>
    <w:rsid w:val="006C5AA0"/>
    <w:rsid w:val="006D2F00"/>
    <w:rsid w:val="006D36B2"/>
    <w:rsid w:val="006D3857"/>
    <w:rsid w:val="006D5BAD"/>
    <w:rsid w:val="006E0157"/>
    <w:rsid w:val="006E170E"/>
    <w:rsid w:val="006E1BE3"/>
    <w:rsid w:val="006E1C6B"/>
    <w:rsid w:val="006E258D"/>
    <w:rsid w:val="006E7236"/>
    <w:rsid w:val="006F2D3E"/>
    <w:rsid w:val="006F5400"/>
    <w:rsid w:val="006F69EF"/>
    <w:rsid w:val="006F71B6"/>
    <w:rsid w:val="00704AC7"/>
    <w:rsid w:val="00705459"/>
    <w:rsid w:val="0070718D"/>
    <w:rsid w:val="007127D5"/>
    <w:rsid w:val="00712CB2"/>
    <w:rsid w:val="007131EB"/>
    <w:rsid w:val="007145C4"/>
    <w:rsid w:val="007213C9"/>
    <w:rsid w:val="007246A4"/>
    <w:rsid w:val="00727682"/>
    <w:rsid w:val="007308B9"/>
    <w:rsid w:val="007408B6"/>
    <w:rsid w:val="00753BE7"/>
    <w:rsid w:val="00756DD8"/>
    <w:rsid w:val="00756F3B"/>
    <w:rsid w:val="00757F28"/>
    <w:rsid w:val="00760416"/>
    <w:rsid w:val="00764C86"/>
    <w:rsid w:val="0076618C"/>
    <w:rsid w:val="00767285"/>
    <w:rsid w:val="00767856"/>
    <w:rsid w:val="00770752"/>
    <w:rsid w:val="00771053"/>
    <w:rsid w:val="007727FA"/>
    <w:rsid w:val="00773803"/>
    <w:rsid w:val="00774E56"/>
    <w:rsid w:val="00775883"/>
    <w:rsid w:val="00776D40"/>
    <w:rsid w:val="00777940"/>
    <w:rsid w:val="00777955"/>
    <w:rsid w:val="00777C76"/>
    <w:rsid w:val="007810BB"/>
    <w:rsid w:val="00781EE0"/>
    <w:rsid w:val="00790FDD"/>
    <w:rsid w:val="007914EC"/>
    <w:rsid w:val="00793049"/>
    <w:rsid w:val="00793B29"/>
    <w:rsid w:val="007A05CB"/>
    <w:rsid w:val="007A0F12"/>
    <w:rsid w:val="007A2CA7"/>
    <w:rsid w:val="007A4038"/>
    <w:rsid w:val="007A41DA"/>
    <w:rsid w:val="007A50D3"/>
    <w:rsid w:val="007A657B"/>
    <w:rsid w:val="007B0675"/>
    <w:rsid w:val="007B0BA2"/>
    <w:rsid w:val="007B13B2"/>
    <w:rsid w:val="007B1CC6"/>
    <w:rsid w:val="007C4B90"/>
    <w:rsid w:val="007C5B1E"/>
    <w:rsid w:val="007D3FA3"/>
    <w:rsid w:val="007D6E63"/>
    <w:rsid w:val="007E0B0F"/>
    <w:rsid w:val="007E1615"/>
    <w:rsid w:val="007E5304"/>
    <w:rsid w:val="007F033C"/>
    <w:rsid w:val="007F04F8"/>
    <w:rsid w:val="007F314F"/>
    <w:rsid w:val="007F719E"/>
    <w:rsid w:val="00805417"/>
    <w:rsid w:val="00814E32"/>
    <w:rsid w:val="008248E8"/>
    <w:rsid w:val="00826C49"/>
    <w:rsid w:val="00830487"/>
    <w:rsid w:val="00831D87"/>
    <w:rsid w:val="00832F0B"/>
    <w:rsid w:val="008330EF"/>
    <w:rsid w:val="0083315E"/>
    <w:rsid w:val="00843A7B"/>
    <w:rsid w:val="00850784"/>
    <w:rsid w:val="00852DFF"/>
    <w:rsid w:val="00855927"/>
    <w:rsid w:val="00855FA4"/>
    <w:rsid w:val="008566B4"/>
    <w:rsid w:val="00861C06"/>
    <w:rsid w:val="008748F7"/>
    <w:rsid w:val="0087608F"/>
    <w:rsid w:val="00881A04"/>
    <w:rsid w:val="008827C8"/>
    <w:rsid w:val="00885A47"/>
    <w:rsid w:val="00890C5A"/>
    <w:rsid w:val="00892C2F"/>
    <w:rsid w:val="00894AD8"/>
    <w:rsid w:val="008A000A"/>
    <w:rsid w:val="008A4CE3"/>
    <w:rsid w:val="008A6082"/>
    <w:rsid w:val="008A7187"/>
    <w:rsid w:val="008A7AB0"/>
    <w:rsid w:val="008B00F7"/>
    <w:rsid w:val="008B385C"/>
    <w:rsid w:val="008B62F0"/>
    <w:rsid w:val="008C07C7"/>
    <w:rsid w:val="008C79A4"/>
    <w:rsid w:val="008D33DD"/>
    <w:rsid w:val="008D39B1"/>
    <w:rsid w:val="008D742E"/>
    <w:rsid w:val="008E145C"/>
    <w:rsid w:val="008E2663"/>
    <w:rsid w:val="008E3223"/>
    <w:rsid w:val="008E3FCA"/>
    <w:rsid w:val="008E487E"/>
    <w:rsid w:val="008E4E21"/>
    <w:rsid w:val="008E60E6"/>
    <w:rsid w:val="008E6445"/>
    <w:rsid w:val="008E6554"/>
    <w:rsid w:val="008F0347"/>
    <w:rsid w:val="008F45D6"/>
    <w:rsid w:val="00903CDF"/>
    <w:rsid w:val="009112C4"/>
    <w:rsid w:val="009125E8"/>
    <w:rsid w:val="009133DB"/>
    <w:rsid w:val="009227AB"/>
    <w:rsid w:val="00922D70"/>
    <w:rsid w:val="00931A9C"/>
    <w:rsid w:val="0093423D"/>
    <w:rsid w:val="009356CE"/>
    <w:rsid w:val="00936165"/>
    <w:rsid w:val="00936175"/>
    <w:rsid w:val="00936AB1"/>
    <w:rsid w:val="0094090A"/>
    <w:rsid w:val="00940CF8"/>
    <w:rsid w:val="00951F79"/>
    <w:rsid w:val="00953EE4"/>
    <w:rsid w:val="00955556"/>
    <w:rsid w:val="00962CB2"/>
    <w:rsid w:val="00962CD8"/>
    <w:rsid w:val="00964D2E"/>
    <w:rsid w:val="0096545D"/>
    <w:rsid w:val="00965937"/>
    <w:rsid w:val="00965B90"/>
    <w:rsid w:val="00971167"/>
    <w:rsid w:val="00972C74"/>
    <w:rsid w:val="00972D79"/>
    <w:rsid w:val="00976680"/>
    <w:rsid w:val="00980B38"/>
    <w:rsid w:val="00980FB8"/>
    <w:rsid w:val="00981081"/>
    <w:rsid w:val="009827BA"/>
    <w:rsid w:val="00982D6C"/>
    <w:rsid w:val="00987733"/>
    <w:rsid w:val="00991FB8"/>
    <w:rsid w:val="00993AE4"/>
    <w:rsid w:val="00994C38"/>
    <w:rsid w:val="009A0E14"/>
    <w:rsid w:val="009A286C"/>
    <w:rsid w:val="009B00C3"/>
    <w:rsid w:val="009B06AB"/>
    <w:rsid w:val="009B2890"/>
    <w:rsid w:val="009B3552"/>
    <w:rsid w:val="009B4226"/>
    <w:rsid w:val="009C3C2B"/>
    <w:rsid w:val="009C5E78"/>
    <w:rsid w:val="009D3345"/>
    <w:rsid w:val="009D4900"/>
    <w:rsid w:val="009D5D89"/>
    <w:rsid w:val="009D617C"/>
    <w:rsid w:val="009D6372"/>
    <w:rsid w:val="009D7119"/>
    <w:rsid w:val="009D720B"/>
    <w:rsid w:val="009E0257"/>
    <w:rsid w:val="009E27E9"/>
    <w:rsid w:val="009F0F1F"/>
    <w:rsid w:val="009F2DC5"/>
    <w:rsid w:val="009F4B73"/>
    <w:rsid w:val="00A00422"/>
    <w:rsid w:val="00A01962"/>
    <w:rsid w:val="00A027C2"/>
    <w:rsid w:val="00A04B24"/>
    <w:rsid w:val="00A069CA"/>
    <w:rsid w:val="00A13DB5"/>
    <w:rsid w:val="00A16D6B"/>
    <w:rsid w:val="00A16FE4"/>
    <w:rsid w:val="00A17EA8"/>
    <w:rsid w:val="00A21D90"/>
    <w:rsid w:val="00A23750"/>
    <w:rsid w:val="00A24452"/>
    <w:rsid w:val="00A24980"/>
    <w:rsid w:val="00A2671E"/>
    <w:rsid w:val="00A31B17"/>
    <w:rsid w:val="00A3237B"/>
    <w:rsid w:val="00A328CB"/>
    <w:rsid w:val="00A338B4"/>
    <w:rsid w:val="00A34555"/>
    <w:rsid w:val="00A34622"/>
    <w:rsid w:val="00A360A6"/>
    <w:rsid w:val="00A36D81"/>
    <w:rsid w:val="00A36F63"/>
    <w:rsid w:val="00A37AA8"/>
    <w:rsid w:val="00A430A9"/>
    <w:rsid w:val="00A47A11"/>
    <w:rsid w:val="00A47B35"/>
    <w:rsid w:val="00A546BD"/>
    <w:rsid w:val="00A579E8"/>
    <w:rsid w:val="00A60C99"/>
    <w:rsid w:val="00A706E9"/>
    <w:rsid w:val="00A72565"/>
    <w:rsid w:val="00A77192"/>
    <w:rsid w:val="00A80DCA"/>
    <w:rsid w:val="00A82A78"/>
    <w:rsid w:val="00A87A37"/>
    <w:rsid w:val="00A926CC"/>
    <w:rsid w:val="00A9411E"/>
    <w:rsid w:val="00A95DC6"/>
    <w:rsid w:val="00A9695A"/>
    <w:rsid w:val="00A97D7F"/>
    <w:rsid w:val="00A97D8B"/>
    <w:rsid w:val="00AA3C48"/>
    <w:rsid w:val="00AA43F6"/>
    <w:rsid w:val="00AA5082"/>
    <w:rsid w:val="00AA5402"/>
    <w:rsid w:val="00AA55EB"/>
    <w:rsid w:val="00AA6624"/>
    <w:rsid w:val="00AB3BDE"/>
    <w:rsid w:val="00AB7F81"/>
    <w:rsid w:val="00AC35F4"/>
    <w:rsid w:val="00AD11DC"/>
    <w:rsid w:val="00AD125A"/>
    <w:rsid w:val="00AD2F5D"/>
    <w:rsid w:val="00AD3A93"/>
    <w:rsid w:val="00AD6665"/>
    <w:rsid w:val="00AD67BF"/>
    <w:rsid w:val="00AD6891"/>
    <w:rsid w:val="00AD76B3"/>
    <w:rsid w:val="00AD7BBE"/>
    <w:rsid w:val="00AE07BD"/>
    <w:rsid w:val="00AE14A3"/>
    <w:rsid w:val="00AE3A6E"/>
    <w:rsid w:val="00AE4F96"/>
    <w:rsid w:val="00AE6E4C"/>
    <w:rsid w:val="00AF0840"/>
    <w:rsid w:val="00AF565A"/>
    <w:rsid w:val="00AF7982"/>
    <w:rsid w:val="00B00BD6"/>
    <w:rsid w:val="00B02A29"/>
    <w:rsid w:val="00B05E86"/>
    <w:rsid w:val="00B12714"/>
    <w:rsid w:val="00B15B6F"/>
    <w:rsid w:val="00B15EB2"/>
    <w:rsid w:val="00B1735A"/>
    <w:rsid w:val="00B21B84"/>
    <w:rsid w:val="00B22945"/>
    <w:rsid w:val="00B237C8"/>
    <w:rsid w:val="00B24482"/>
    <w:rsid w:val="00B25D01"/>
    <w:rsid w:val="00B3171F"/>
    <w:rsid w:val="00B34F62"/>
    <w:rsid w:val="00B41924"/>
    <w:rsid w:val="00B45655"/>
    <w:rsid w:val="00B50435"/>
    <w:rsid w:val="00B5774E"/>
    <w:rsid w:val="00B64D26"/>
    <w:rsid w:val="00B65AA3"/>
    <w:rsid w:val="00B662D5"/>
    <w:rsid w:val="00B66556"/>
    <w:rsid w:val="00B72449"/>
    <w:rsid w:val="00B7579C"/>
    <w:rsid w:val="00B76B37"/>
    <w:rsid w:val="00B7751E"/>
    <w:rsid w:val="00B811C8"/>
    <w:rsid w:val="00B813D7"/>
    <w:rsid w:val="00B81521"/>
    <w:rsid w:val="00B8384A"/>
    <w:rsid w:val="00B84D54"/>
    <w:rsid w:val="00B92F46"/>
    <w:rsid w:val="00B92F6F"/>
    <w:rsid w:val="00B93032"/>
    <w:rsid w:val="00B936D5"/>
    <w:rsid w:val="00B93B93"/>
    <w:rsid w:val="00BA4BCA"/>
    <w:rsid w:val="00BA5EE5"/>
    <w:rsid w:val="00BA67F4"/>
    <w:rsid w:val="00BA6BD1"/>
    <w:rsid w:val="00BA6F4A"/>
    <w:rsid w:val="00BA7BAB"/>
    <w:rsid w:val="00BB4ED8"/>
    <w:rsid w:val="00BB6136"/>
    <w:rsid w:val="00BB7C9D"/>
    <w:rsid w:val="00BC41F9"/>
    <w:rsid w:val="00BC7A68"/>
    <w:rsid w:val="00BD208A"/>
    <w:rsid w:val="00BD50A5"/>
    <w:rsid w:val="00BD5C08"/>
    <w:rsid w:val="00BD5CFF"/>
    <w:rsid w:val="00BE0610"/>
    <w:rsid w:val="00BE0842"/>
    <w:rsid w:val="00BE2849"/>
    <w:rsid w:val="00BE608E"/>
    <w:rsid w:val="00BF0074"/>
    <w:rsid w:val="00BF065E"/>
    <w:rsid w:val="00BF093B"/>
    <w:rsid w:val="00BF0CBB"/>
    <w:rsid w:val="00BF18F8"/>
    <w:rsid w:val="00BF29DF"/>
    <w:rsid w:val="00BF3A1B"/>
    <w:rsid w:val="00BF4D07"/>
    <w:rsid w:val="00BF5DB3"/>
    <w:rsid w:val="00BF7C8E"/>
    <w:rsid w:val="00C10906"/>
    <w:rsid w:val="00C11D6C"/>
    <w:rsid w:val="00C133C0"/>
    <w:rsid w:val="00C15C86"/>
    <w:rsid w:val="00C170E1"/>
    <w:rsid w:val="00C20C98"/>
    <w:rsid w:val="00C20F79"/>
    <w:rsid w:val="00C233DA"/>
    <w:rsid w:val="00C239D2"/>
    <w:rsid w:val="00C24D83"/>
    <w:rsid w:val="00C27A25"/>
    <w:rsid w:val="00C30091"/>
    <w:rsid w:val="00C32750"/>
    <w:rsid w:val="00C41E63"/>
    <w:rsid w:val="00C44308"/>
    <w:rsid w:val="00C50940"/>
    <w:rsid w:val="00C50E3A"/>
    <w:rsid w:val="00C5407A"/>
    <w:rsid w:val="00C55C14"/>
    <w:rsid w:val="00C5609A"/>
    <w:rsid w:val="00C603C0"/>
    <w:rsid w:val="00C61C00"/>
    <w:rsid w:val="00C72E25"/>
    <w:rsid w:val="00C739AD"/>
    <w:rsid w:val="00C7483F"/>
    <w:rsid w:val="00C75664"/>
    <w:rsid w:val="00C80FB7"/>
    <w:rsid w:val="00C83FDC"/>
    <w:rsid w:val="00C94A1C"/>
    <w:rsid w:val="00C94A2B"/>
    <w:rsid w:val="00C9768F"/>
    <w:rsid w:val="00CA1A47"/>
    <w:rsid w:val="00CA4552"/>
    <w:rsid w:val="00CA51CB"/>
    <w:rsid w:val="00CAE9DC"/>
    <w:rsid w:val="00CB2E14"/>
    <w:rsid w:val="00CB5A89"/>
    <w:rsid w:val="00CB5E55"/>
    <w:rsid w:val="00CB64AC"/>
    <w:rsid w:val="00CB7A03"/>
    <w:rsid w:val="00CC2B8E"/>
    <w:rsid w:val="00CC3AF1"/>
    <w:rsid w:val="00CC4A50"/>
    <w:rsid w:val="00CC67CE"/>
    <w:rsid w:val="00CC7D2A"/>
    <w:rsid w:val="00CD23BE"/>
    <w:rsid w:val="00CD3FF2"/>
    <w:rsid w:val="00CD4FC2"/>
    <w:rsid w:val="00CE4EED"/>
    <w:rsid w:val="00CE5374"/>
    <w:rsid w:val="00CE54F0"/>
    <w:rsid w:val="00CE5FCF"/>
    <w:rsid w:val="00CF1143"/>
    <w:rsid w:val="00CF1BD2"/>
    <w:rsid w:val="00D0001B"/>
    <w:rsid w:val="00D013AD"/>
    <w:rsid w:val="00D02C40"/>
    <w:rsid w:val="00D0429C"/>
    <w:rsid w:val="00D07263"/>
    <w:rsid w:val="00D12D9B"/>
    <w:rsid w:val="00D1460A"/>
    <w:rsid w:val="00D176B5"/>
    <w:rsid w:val="00D21CBD"/>
    <w:rsid w:val="00D22269"/>
    <w:rsid w:val="00D225AB"/>
    <w:rsid w:val="00D22F5E"/>
    <w:rsid w:val="00D34D71"/>
    <w:rsid w:val="00D36B31"/>
    <w:rsid w:val="00D3706B"/>
    <w:rsid w:val="00D42061"/>
    <w:rsid w:val="00D44D7D"/>
    <w:rsid w:val="00D46D8B"/>
    <w:rsid w:val="00D47343"/>
    <w:rsid w:val="00D50AE0"/>
    <w:rsid w:val="00D55096"/>
    <w:rsid w:val="00D55699"/>
    <w:rsid w:val="00D5710D"/>
    <w:rsid w:val="00D57566"/>
    <w:rsid w:val="00D60AF8"/>
    <w:rsid w:val="00D61D0D"/>
    <w:rsid w:val="00D636EA"/>
    <w:rsid w:val="00D676F2"/>
    <w:rsid w:val="00D723AB"/>
    <w:rsid w:val="00D73E7C"/>
    <w:rsid w:val="00D77574"/>
    <w:rsid w:val="00D77A1C"/>
    <w:rsid w:val="00D80A5F"/>
    <w:rsid w:val="00D82091"/>
    <w:rsid w:val="00D92F98"/>
    <w:rsid w:val="00D965DE"/>
    <w:rsid w:val="00DA3743"/>
    <w:rsid w:val="00DB227E"/>
    <w:rsid w:val="00DB467E"/>
    <w:rsid w:val="00DB4CE1"/>
    <w:rsid w:val="00DC150F"/>
    <w:rsid w:val="00DC2095"/>
    <w:rsid w:val="00DC3D2A"/>
    <w:rsid w:val="00DC437A"/>
    <w:rsid w:val="00DC773E"/>
    <w:rsid w:val="00DD1A0F"/>
    <w:rsid w:val="00DD3E76"/>
    <w:rsid w:val="00DE2874"/>
    <w:rsid w:val="00DE4A4F"/>
    <w:rsid w:val="00DE7E41"/>
    <w:rsid w:val="00DF100B"/>
    <w:rsid w:val="00DF15C8"/>
    <w:rsid w:val="00DF1A83"/>
    <w:rsid w:val="00DF52E7"/>
    <w:rsid w:val="00DF6615"/>
    <w:rsid w:val="00DF6BB6"/>
    <w:rsid w:val="00DF6F2A"/>
    <w:rsid w:val="00E06C0C"/>
    <w:rsid w:val="00E07F90"/>
    <w:rsid w:val="00E128DA"/>
    <w:rsid w:val="00E14946"/>
    <w:rsid w:val="00E14A0A"/>
    <w:rsid w:val="00E15D21"/>
    <w:rsid w:val="00E15E3F"/>
    <w:rsid w:val="00E23904"/>
    <w:rsid w:val="00E2412F"/>
    <w:rsid w:val="00E26CF2"/>
    <w:rsid w:val="00E301BE"/>
    <w:rsid w:val="00E308A2"/>
    <w:rsid w:val="00E31A81"/>
    <w:rsid w:val="00E343FD"/>
    <w:rsid w:val="00E35E31"/>
    <w:rsid w:val="00E37DE9"/>
    <w:rsid w:val="00E42BEF"/>
    <w:rsid w:val="00E42E7E"/>
    <w:rsid w:val="00E43D46"/>
    <w:rsid w:val="00E510F8"/>
    <w:rsid w:val="00E534B3"/>
    <w:rsid w:val="00E53A79"/>
    <w:rsid w:val="00E55953"/>
    <w:rsid w:val="00E6223A"/>
    <w:rsid w:val="00E640D7"/>
    <w:rsid w:val="00E747C7"/>
    <w:rsid w:val="00E74876"/>
    <w:rsid w:val="00E77704"/>
    <w:rsid w:val="00E77888"/>
    <w:rsid w:val="00E82BE4"/>
    <w:rsid w:val="00E84C6B"/>
    <w:rsid w:val="00E85DEE"/>
    <w:rsid w:val="00E93B45"/>
    <w:rsid w:val="00E94A28"/>
    <w:rsid w:val="00EA2D43"/>
    <w:rsid w:val="00EA52A1"/>
    <w:rsid w:val="00EA652E"/>
    <w:rsid w:val="00EA7B53"/>
    <w:rsid w:val="00EB020D"/>
    <w:rsid w:val="00EB44D6"/>
    <w:rsid w:val="00EC29AB"/>
    <w:rsid w:val="00EC55F3"/>
    <w:rsid w:val="00ED0737"/>
    <w:rsid w:val="00ED2397"/>
    <w:rsid w:val="00ED3905"/>
    <w:rsid w:val="00ED5E8B"/>
    <w:rsid w:val="00EE2D44"/>
    <w:rsid w:val="00EE5958"/>
    <w:rsid w:val="00EE7515"/>
    <w:rsid w:val="00EF5508"/>
    <w:rsid w:val="00EF7D64"/>
    <w:rsid w:val="00F0538B"/>
    <w:rsid w:val="00F148B9"/>
    <w:rsid w:val="00F1605E"/>
    <w:rsid w:val="00F20C26"/>
    <w:rsid w:val="00F22971"/>
    <w:rsid w:val="00F2510C"/>
    <w:rsid w:val="00F25679"/>
    <w:rsid w:val="00F26944"/>
    <w:rsid w:val="00F27CB1"/>
    <w:rsid w:val="00F3053B"/>
    <w:rsid w:val="00F34B77"/>
    <w:rsid w:val="00F36EF3"/>
    <w:rsid w:val="00F377DD"/>
    <w:rsid w:val="00F4313B"/>
    <w:rsid w:val="00F444DB"/>
    <w:rsid w:val="00F46353"/>
    <w:rsid w:val="00F47753"/>
    <w:rsid w:val="00F505C0"/>
    <w:rsid w:val="00F5237B"/>
    <w:rsid w:val="00F536C1"/>
    <w:rsid w:val="00F54D0E"/>
    <w:rsid w:val="00F560BD"/>
    <w:rsid w:val="00F65E86"/>
    <w:rsid w:val="00F70C3C"/>
    <w:rsid w:val="00F7130D"/>
    <w:rsid w:val="00F719CE"/>
    <w:rsid w:val="00F76F73"/>
    <w:rsid w:val="00F8161B"/>
    <w:rsid w:val="00F819D9"/>
    <w:rsid w:val="00F84944"/>
    <w:rsid w:val="00F91049"/>
    <w:rsid w:val="00F92426"/>
    <w:rsid w:val="00F92EEF"/>
    <w:rsid w:val="00F94E3E"/>
    <w:rsid w:val="00F960E8"/>
    <w:rsid w:val="00FA5812"/>
    <w:rsid w:val="00FB0265"/>
    <w:rsid w:val="00FB3C75"/>
    <w:rsid w:val="00FB5949"/>
    <w:rsid w:val="00FB65A6"/>
    <w:rsid w:val="00FC00DE"/>
    <w:rsid w:val="00FC1897"/>
    <w:rsid w:val="00FC474E"/>
    <w:rsid w:val="00FC49EF"/>
    <w:rsid w:val="00FC53F0"/>
    <w:rsid w:val="00FC54EF"/>
    <w:rsid w:val="00FD1E9D"/>
    <w:rsid w:val="00FD29B8"/>
    <w:rsid w:val="00FD6679"/>
    <w:rsid w:val="00FE30E2"/>
    <w:rsid w:val="00FE488E"/>
    <w:rsid w:val="00FE5921"/>
    <w:rsid w:val="00FE5F74"/>
    <w:rsid w:val="00FF0A49"/>
    <w:rsid w:val="00FF1312"/>
    <w:rsid w:val="00FF7D0D"/>
    <w:rsid w:val="02A4C0C0"/>
    <w:rsid w:val="050E142D"/>
    <w:rsid w:val="06117E60"/>
    <w:rsid w:val="072BB310"/>
    <w:rsid w:val="090390BB"/>
    <w:rsid w:val="0CC617A1"/>
    <w:rsid w:val="12566C4A"/>
    <w:rsid w:val="12F0BF3B"/>
    <w:rsid w:val="1430432E"/>
    <w:rsid w:val="15470E47"/>
    <w:rsid w:val="158C46A4"/>
    <w:rsid w:val="18259BFC"/>
    <w:rsid w:val="1D3570FA"/>
    <w:rsid w:val="1D71078B"/>
    <w:rsid w:val="21789B4B"/>
    <w:rsid w:val="241CFFE3"/>
    <w:rsid w:val="25F6D6C7"/>
    <w:rsid w:val="272BCB2C"/>
    <w:rsid w:val="275895DD"/>
    <w:rsid w:val="28602A34"/>
    <w:rsid w:val="2AF72736"/>
    <w:rsid w:val="2B3D6B4B"/>
    <w:rsid w:val="2E2F7DA6"/>
    <w:rsid w:val="333F2EE4"/>
    <w:rsid w:val="35A88251"/>
    <w:rsid w:val="37825935"/>
    <w:rsid w:val="3E69E81E"/>
    <w:rsid w:val="3ECA690B"/>
    <w:rsid w:val="3EFA98B3"/>
    <w:rsid w:val="3FE2A482"/>
    <w:rsid w:val="40CC7DF0"/>
    <w:rsid w:val="419FC278"/>
    <w:rsid w:val="42F0DA6E"/>
    <w:rsid w:val="4335D15D"/>
    <w:rsid w:val="44CAB152"/>
    <w:rsid w:val="45E2ECC9"/>
    <w:rsid w:val="4656DA73"/>
    <w:rsid w:val="476F15EA"/>
    <w:rsid w:val="490524CF"/>
    <w:rsid w:val="4948ECCE"/>
    <w:rsid w:val="4A7DE133"/>
    <w:rsid w:val="4BB2403B"/>
    <w:rsid w:val="4D8C171F"/>
    <w:rsid w:val="4DD10E0E"/>
    <w:rsid w:val="4E59CCFC"/>
    <w:rsid w:val="4E8F8152"/>
    <w:rsid w:val="4EE81A95"/>
    <w:rsid w:val="533F4700"/>
    <w:rsid w:val="54FC64F6"/>
    <w:rsid w:val="571CB5E8"/>
    <w:rsid w:val="5750E71F"/>
    <w:rsid w:val="57A98062"/>
    <w:rsid w:val="5FE22741"/>
    <w:rsid w:val="60F6EE23"/>
    <w:rsid w:val="61BBFE25"/>
    <w:rsid w:val="681CC759"/>
    <w:rsid w:val="68946179"/>
    <w:rsid w:val="69040DFB"/>
    <w:rsid w:val="69F27419"/>
    <w:rsid w:val="6A7D63F2"/>
    <w:rsid w:val="6B0AAF90"/>
    <w:rsid w:val="6C46C94D"/>
    <w:rsid w:val="6F045642"/>
    <w:rsid w:val="7068444C"/>
    <w:rsid w:val="712B95D4"/>
    <w:rsid w:val="74CA2897"/>
    <w:rsid w:val="78263CFC"/>
    <w:rsid w:val="7897FE9C"/>
    <w:rsid w:val="7AFB9669"/>
    <w:rsid w:val="7FB2A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6E820"/>
  <w14:defaultImageDpi w14:val="32767"/>
  <w15:chartTrackingRefBased/>
  <w15:docId w15:val="{84DF4275-04E3-46F8-A1EE-067ABDB48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B90"/>
    <w:pPr>
      <w:keepNext/>
      <w:keepLines/>
      <w:spacing w:before="240" w:line="259" w:lineRule="auto"/>
      <w:outlineLvl w:val="0"/>
    </w:pPr>
    <w:rPr>
      <w:rFonts w:ascii="Calibri" w:eastAsiaTheme="majorEastAsia" w:hAnsi="Calibr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239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41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341EF"/>
  </w:style>
  <w:style w:type="paragraph" w:styleId="Footer">
    <w:name w:val="footer"/>
    <w:basedOn w:val="Normal"/>
    <w:link w:val="FooterChar"/>
    <w:unhideWhenUsed/>
    <w:rsid w:val="005341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1EF"/>
  </w:style>
  <w:style w:type="character" w:customStyle="1" w:styleId="Heading1Char">
    <w:name w:val="Heading 1 Char"/>
    <w:basedOn w:val="DefaultParagraphFont"/>
    <w:link w:val="Heading1"/>
    <w:uiPriority w:val="9"/>
    <w:rsid w:val="00965B90"/>
    <w:rPr>
      <w:rFonts w:ascii="Calibri" w:eastAsiaTheme="majorEastAsia" w:hAnsi="Calibri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965B90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D23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ED2397"/>
    <w:pPr>
      <w:widowControl w:val="0"/>
      <w:autoSpaceDE w:val="0"/>
      <w:autoSpaceDN w:val="0"/>
      <w:jc w:val="center"/>
    </w:pPr>
    <w:rPr>
      <w:rFonts w:ascii="Calibri" w:eastAsia="Calibri" w:hAnsi="Calibri" w:cs="Calibri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DE28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E28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01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6901D5"/>
    <w:rPr>
      <w:i/>
      <w:iCs/>
    </w:rPr>
  </w:style>
  <w:style w:type="character" w:styleId="Strong">
    <w:name w:val="Strong"/>
    <w:basedOn w:val="DefaultParagraphFont"/>
    <w:uiPriority w:val="22"/>
    <w:qFormat/>
    <w:rsid w:val="006901D5"/>
    <w:rPr>
      <w:b/>
      <w:bCs/>
    </w:rPr>
  </w:style>
  <w:style w:type="paragraph" w:customStyle="1" w:styleId="contactinfotabinputreadonly29ofm">
    <w:name w:val="contactinfotab_inputreadonly__29ofm"/>
    <w:basedOn w:val="Normal"/>
    <w:rsid w:val="00594C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677099"/>
    <w:pPr>
      <w:widowControl w:val="0"/>
      <w:autoSpaceDE w:val="0"/>
      <w:autoSpaceDN w:val="0"/>
    </w:pPr>
    <w:rPr>
      <w:rFonts w:ascii="Calibri" w:eastAsia="Calibri" w:hAnsi="Calibri" w:cs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677099"/>
    <w:rPr>
      <w:rFonts w:ascii="Calibri" w:eastAsia="Calibri" w:hAnsi="Calibri" w:cs="Calibri"/>
      <w:b/>
      <w:bCs/>
    </w:rPr>
  </w:style>
  <w:style w:type="paragraph" w:styleId="NoSpacing">
    <w:name w:val="No Spacing"/>
    <w:uiPriority w:val="1"/>
    <w:qFormat/>
    <w:rsid w:val="00712CB2"/>
  </w:style>
  <w:style w:type="paragraph" w:customStyle="1" w:styleId="paragraph">
    <w:name w:val="paragraph"/>
    <w:basedOn w:val="Normal"/>
    <w:rsid w:val="00781EE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781EE0"/>
  </w:style>
  <w:style w:type="character" w:customStyle="1" w:styleId="eop">
    <w:name w:val="eop"/>
    <w:basedOn w:val="DefaultParagraphFont"/>
    <w:rsid w:val="00781EE0"/>
  </w:style>
  <w:style w:type="table" w:styleId="TableGrid">
    <w:name w:val="Table Grid"/>
    <w:basedOn w:val="TableNormal"/>
    <w:uiPriority w:val="39"/>
    <w:rsid w:val="00BF09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054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6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2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2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2714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applications.microsoft.com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Number xmlns="c0b5f5f9-4175-4bba-8d77-0084b4d09969" xsi:nil="true"/>
    <ApprovalStatus xmlns="c0b5f5f9-4175-4bba-8d77-0084b4d09969" xsi:nil="true"/>
    <Department xmlns="c0b5f5f9-4175-4bba-8d77-0084b4d09969" xsi:nil="true"/>
    <Releaser xmlns="c0b5f5f9-4175-4bba-8d77-0084b4d09969">
      <UserInfo>
        <DisplayName/>
        <AccountId xsi:nil="true"/>
        <AccountType/>
      </UserInfo>
    </Releaser>
    <lcf76f155ced4ddcb4097134ff3c332f xmlns="c0b5f5f9-4175-4bba-8d77-0084b4d09969">
      <Terms xmlns="http://schemas.microsoft.com/office/infopath/2007/PartnerControls"/>
    </lcf76f155ced4ddcb4097134ff3c332f>
    <TaxCatchAll xmlns="d0529a2c-55b0-4b50-9d4d-f4fcafa5c528" xsi:nil="true"/>
    <DocumentType xmlns="c0b5f5f9-4175-4bba-8d77-0084b4d09969" xsi:nil="true"/>
    <Review_x0020_Date xmlns="c0b5f5f9-4175-4bba-8d77-0084b4d09969" xsi:nil="true"/>
    <ControlLevel xmlns="c0b5f5f9-4175-4bba-8d77-0084b4d09969" xsi:nil="true"/>
    <Reviewer xmlns="c0b5f5f9-4175-4bba-8d77-0084b4d09969">
      <UserInfo>
        <DisplayName/>
        <AccountId xsi:nil="true"/>
        <AccountType/>
      </UserInfo>
    </Reviewer>
    <ReleaseDate xmlns="c0b5f5f9-4175-4bba-8d77-0084b4d09969" xsi:nil="true"/>
    <Review_x0020_Period xmlns="c0b5f5f9-4175-4bba-8d77-0084b4d0996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9EB4D81426AC448821D7CDCFBB4E2C" ma:contentTypeVersion="24" ma:contentTypeDescription="Create a new document." ma:contentTypeScope="" ma:versionID="c10792df2b8dddad5966ac9992a98b0d">
  <xsd:schema xmlns:xsd="http://www.w3.org/2001/XMLSchema" xmlns:xs="http://www.w3.org/2001/XMLSchema" xmlns:p="http://schemas.microsoft.com/office/2006/metadata/properties" xmlns:ns2="d0529a2c-55b0-4b50-9d4d-f4fcafa5c528" xmlns:ns3="c0b5f5f9-4175-4bba-8d77-0084b4d09969" targetNamespace="http://schemas.microsoft.com/office/2006/metadata/properties" ma:root="true" ma:fieldsID="0ac5be36fe400f49805298388cac552f" ns2:_="" ns3:_="">
    <xsd:import namespace="d0529a2c-55b0-4b50-9d4d-f4fcafa5c528"/>
    <xsd:import namespace="c0b5f5f9-4175-4bba-8d77-0084b4d0996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Review_x0020_Date" minOccurs="0"/>
                <xsd:element ref="ns3:ReleaseDate" minOccurs="0"/>
                <xsd:element ref="ns3:Review_x0020_Period" minOccurs="0"/>
                <xsd:element ref="ns3:Reviewer" minOccurs="0"/>
                <xsd:element ref="ns3:Releaser" minOccurs="0"/>
                <xsd:element ref="ns3:ApprovalStatus" minOccurs="0"/>
                <xsd:element ref="ns3:RevisionNumber" minOccurs="0"/>
                <xsd:element ref="ns3:DocumentType" minOccurs="0"/>
                <xsd:element ref="ns3:Department" minOccurs="0"/>
                <xsd:element ref="ns3:ControlLev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29a2c-55b0-4b50-9d4d-f4fcafa5c5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eaf8d49-4193-4d3a-b8f3-62c4d769f108}" ma:internalName="TaxCatchAll" ma:showField="CatchAllData" ma:web="d0529a2c-55b0-4b50-9d4d-f4fcafa5c5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5f5f9-4175-4bba-8d77-0084b4d099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db04493-eeca-4978-bd05-9dbf8057e9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Review_x0020_Date" ma:index="22" nillable="true" ma:displayName="Next Review Date" ma:format="DateOnly" ma:internalName="Review_x0020_Date">
      <xsd:simpleType>
        <xsd:restriction base="dms:DateTime"/>
      </xsd:simpleType>
    </xsd:element>
    <xsd:element name="ReleaseDate" ma:index="23" nillable="true" ma:displayName="Release &amp; Effective Date" ma:format="DateOnly" ma:internalName="ReleaseDate">
      <xsd:simpleType>
        <xsd:restriction base="dms:DateTime"/>
      </xsd:simpleType>
    </xsd:element>
    <xsd:element name="Review_x0020_Period" ma:index="24" nillable="true" ma:displayName="Review Period" ma:internalName="Review_x0020_Period">
      <xsd:simpleType>
        <xsd:restriction base="dms:Text">
          <xsd:maxLength value="255"/>
        </xsd:restriction>
      </xsd:simpleType>
    </xsd:element>
    <xsd:element name="Reviewer" ma:index="25" nillable="true" ma:displayName="Reviewer" ma:format="Dropdown" ma:list="UserInfo" ma:SharePointGroup="0" ma:internalName="Review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leaser" ma:index="26" nillable="true" ma:displayName="Releaser" ma:format="Dropdown" ma:list="UserInfo" ma:SharePointGroup="0" ma:internalName="Relea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lStatus" ma:index="27" nillable="true" ma:displayName="Approval Status" ma:format="Dropdown" ma:internalName="ApprovalStatus">
      <xsd:simpleType>
        <xsd:restriction base="dms:Text">
          <xsd:maxLength value="255"/>
        </xsd:restriction>
      </xsd:simpleType>
    </xsd:element>
    <xsd:element name="RevisionNumber" ma:index="28" nillable="true" ma:displayName="Revision Number" ma:format="Dropdown" ma:internalName="RevisionNumber" ma:percentage="FALSE">
      <xsd:simpleType>
        <xsd:restriction base="dms:Number"/>
      </xsd:simpleType>
    </xsd:element>
    <xsd:element name="DocumentType" ma:index="29" nillable="true" ma:displayName="Document Type" ma:format="Dropdown" ma:internalName="DocumentType">
      <xsd:simpleType>
        <xsd:restriction base="dms:Text">
          <xsd:maxLength value="255"/>
        </xsd:restriction>
      </xsd:simpleType>
    </xsd:element>
    <xsd:element name="Department" ma:index="30" nillable="true" ma:displayName="Department" ma:format="Dropdown" ma:internalName="Department">
      <xsd:simpleType>
        <xsd:restriction base="dms:Text">
          <xsd:maxLength value="255"/>
        </xsd:restriction>
      </xsd:simpleType>
    </xsd:element>
    <xsd:element name="ControlLevel" ma:index="31" nillable="true" ma:displayName="Control Level" ma:description="Controlled or Uncontrolled" ma:format="Dropdown" ma:internalName="ControlLeve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8D956-0F74-430E-9D60-0713E9F733B7}">
  <ds:schemaRefs>
    <ds:schemaRef ds:uri="http://www.w3.org/XML/1998/namespace"/>
    <ds:schemaRef ds:uri="c0b5f5f9-4175-4bba-8d77-0084b4d09969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d0529a2c-55b0-4b50-9d4d-f4fcafa5c528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BD6F367-BC49-4C15-BE9B-3F55D29F28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62A96A-CD63-4F03-A4D8-10E2CA2F3F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67B2CD-B067-4926-8FE7-0BC2924DEA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29a2c-55b0-4b50-9d4d-f4fcafa5c528"/>
    <ds:schemaRef ds:uri="c0b5f5f9-4175-4bba-8d77-0084b4d09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Cook</dc:creator>
  <cp:keywords>LOTO STANDARD</cp:keywords>
  <dc:description/>
  <cp:lastModifiedBy>Carrie Leasure</cp:lastModifiedBy>
  <cp:revision>2</cp:revision>
  <cp:lastPrinted>2022-03-22T14:17:00Z</cp:lastPrinted>
  <dcterms:created xsi:type="dcterms:W3CDTF">2023-02-21T18:15:00Z</dcterms:created>
  <dcterms:modified xsi:type="dcterms:W3CDTF">2023-02-2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9EB4D81426AC448821D7CDCFBB4E2C</vt:lpwstr>
  </property>
  <property fmtid="{D5CDD505-2E9C-101B-9397-08002B2CF9AE}" pid="3" name="MediaServiceImageTags">
    <vt:lpwstr/>
  </property>
  <property fmtid="{D5CDD505-2E9C-101B-9397-08002B2CF9AE}" pid="4" name="GrammarlyDocumentId">
    <vt:lpwstr>6eda639769f275616593251ea5d71d40afe0945de84373bbe6e826a77a5f85d6</vt:lpwstr>
  </property>
</Properties>
</file>